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1F0A16" w:rsidR="00715846" w:rsidP="008E3C04" w:rsidRDefault="00A86641" w14:paraId="1F068FB2" w14:textId="372A4B50">
      <w:pPr>
        <w:pStyle w:val="DefaultText"/>
        <w:spacing w:before="120" w:after="200"/>
        <w:jc w:val="center"/>
        <w:rPr>
          <w:b/>
          <w:sz w:val="40"/>
          <w:szCs w:val="31"/>
        </w:rPr>
      </w:pPr>
      <w:r>
        <w:rPr>
          <w:b/>
          <w:sz w:val="40"/>
          <w:szCs w:val="31"/>
        </w:rPr>
        <w:t>Jonathan Craigmyle</w:t>
      </w:r>
    </w:p>
    <w:p w:rsidRPr="00E959D3" w:rsidR="0050202C" w:rsidP="2F844FF3" w:rsidRDefault="00A86641" w14:paraId="3C4E06C8" w14:textId="37BB9899">
      <w:pPr>
        <w:pBdr>
          <w:bottom w:val="single" w:color="FF000000" w:sz="12" w:space="3"/>
        </w:pBdr>
        <w:jc w:val="center"/>
        <w:rPr>
          <w:sz w:val="21"/>
          <w:szCs w:val="21"/>
        </w:rPr>
      </w:pPr>
      <w:r w:rsidRPr="2F844FF3" w:rsidR="2F844FF3">
        <w:rPr>
          <w:sz w:val="21"/>
          <w:szCs w:val="21"/>
        </w:rPr>
        <w:t xml:space="preserve">Sycamore, IL </w:t>
      </w:r>
      <w:r w:rsidRPr="2F844FF3" w:rsidR="2F844FF3">
        <w:rPr>
          <w:rFonts w:ascii="Symbol" w:hAnsi="Symbol" w:eastAsia="Symbol" w:cs="Symbol"/>
          <w:sz w:val="21"/>
          <w:szCs w:val="21"/>
        </w:rPr>
        <w:t>ô</w:t>
      </w:r>
      <w:r w:rsidRPr="2F844FF3" w:rsidR="2F844FF3">
        <w:rPr>
          <w:sz w:val="21"/>
          <w:szCs w:val="21"/>
        </w:rPr>
        <w:t xml:space="preserve"> 630 7407546</w:t>
      </w:r>
      <w:r w:rsidRPr="2F844FF3" w:rsidR="2F844FF3">
        <w:rPr>
          <w:rFonts w:ascii="Symbol" w:hAnsi="Symbol" w:eastAsia="Symbol" w:cs="Symbol"/>
          <w:sz w:val="21"/>
          <w:szCs w:val="21"/>
        </w:rPr>
        <w:t>ô</w:t>
      </w:r>
      <w:r w:rsidRPr="2F844FF3" w:rsidR="2F844FF3">
        <w:rPr>
          <w:sz w:val="21"/>
          <w:szCs w:val="21"/>
        </w:rPr>
        <w:t xml:space="preserve"> jonathan.craigmyle@gmail.com</w:t>
      </w:r>
      <w:r w:rsidRPr="2F844FF3" w:rsidR="2F844FF3">
        <w:rPr>
          <w:rFonts w:ascii="Symbol" w:hAnsi="Symbol" w:eastAsia="Symbol" w:cs="Symbol"/>
          <w:sz w:val="21"/>
          <w:szCs w:val="21"/>
        </w:rPr>
        <w:t>ô</w:t>
      </w:r>
      <w:r w:rsidR="2F844FF3">
        <w:rPr/>
        <w:t xml:space="preserve"> </w:t>
      </w:r>
      <w:r w:rsidRPr="2F844FF3" w:rsidR="2F844FF3">
        <w:rPr>
          <w:sz w:val="21"/>
          <w:szCs w:val="21"/>
        </w:rPr>
        <w:t>linkedin.com/in/jonathan-craigmyle</w:t>
      </w:r>
    </w:p>
    <w:p w:rsidR="4B3D0A6D" w:rsidP="4B3D0A6D" w:rsidRDefault="4B3D0A6D" w14:paraId="43C00284" w14:textId="57769477">
      <w:pPr>
        <w:pStyle w:val="Normal"/>
        <w:bidi w:val="0"/>
        <w:spacing w:before="120" w:beforeAutospacing="off" w:after="120" w:afterAutospacing="off" w:line="259" w:lineRule="auto"/>
        <w:ind w:left="0" w:right="0"/>
        <w:jc w:val="center"/>
      </w:pPr>
      <w:r w:rsidRPr="2F844FF3" w:rsidR="2F844FF3">
        <w:rPr>
          <w:b w:val="1"/>
          <w:bCs w:val="1"/>
          <w:sz w:val="28"/>
          <w:szCs w:val="28"/>
        </w:rPr>
        <w:t>Full Stack Software Engineer</w:t>
      </w:r>
    </w:p>
    <w:p w:rsidRPr="007C4624" w:rsidR="00103BFB" w:rsidP="2F844FF3" w:rsidRDefault="00BE2F3E" w14:paraId="4190C50F" w14:textId="39E11625">
      <w:pPr>
        <w:spacing w:before="120" w:after="160"/>
        <w:jc w:val="center"/>
        <w:rPr>
          <w:b w:val="1"/>
          <w:bCs w:val="1"/>
          <w:i w:val="1"/>
          <w:iCs w:val="1"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</w:pPr>
      <w:r w:rsidRPr="2F844FF3">
        <w:rPr>
          <w:b w:val="1"/>
          <w:bCs w:val="1"/>
          <w:i w:val="1"/>
          <w:iCs w:val="1"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Dynamic Leader with Expertise in </w:t>
      </w:r>
      <w:r w:rsidRPr="2F844FF3" w:rsidR="00EA2F57">
        <w:rPr>
          <w:b w:val="1"/>
          <w:bCs w:val="1"/>
          <w:i w:val="1"/>
          <w:iCs w:val="1"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Full Stack </w:t>
      </w:r>
      <w:r w:rsidRPr="2F844FF3">
        <w:rPr>
          <w:b w:val="1"/>
          <w:bCs w:val="1"/>
          <w:i w:val="1"/>
          <w:iCs w:val="1"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Software Engineer and</w:t>
      </w:r>
      <w:r w:rsidRPr="2F844FF3" w:rsidR="00C97045">
        <w:rPr>
          <w:b w:val="1"/>
          <w:bCs w:val="1"/>
          <w:i w:val="1"/>
          <w:iCs w:val="1"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2F844FF3" w:rsidR="00502D03">
        <w:rPr>
          <w:b w:val="1"/>
          <w:bCs w:val="1"/>
          <w:i w:val="1"/>
          <w:iCs w:val="1"/>
          <w:sz w:val="22"/>
          <w:szCs w:val="22"/>
          <w14:props3d w14:extrusionH="57150" w14:contourW="0" w14:prstMaterial="warmMatte">
            <w14:bevelT w14:w="38100" w14:h="38100" w14:prst="relaxedInset"/>
          </w14:props3d>
        </w:rPr>
        <w:t>Project Management</w:t>
      </w:r>
    </w:p>
    <w:p w:rsidR="00E87065" w:rsidP="00D76B0C" w:rsidRDefault="007B4D9C" w14:paraId="6BA8B520" w14:textId="585F152A">
      <w:pPr>
        <w:spacing w:before="40" w:after="40" w:line="300" w:lineRule="auto"/>
        <w:jc w:val="both"/>
        <w:rPr>
          <w:rFonts w:eastAsia="Cambria"/>
          <w:sz w:val="21"/>
          <w:szCs w:val="21"/>
        </w:rPr>
      </w:pPr>
      <w:r w:rsidRPr="2F844FF3" w:rsidR="2F844FF3">
        <w:rPr>
          <w:rFonts w:eastAsia="Cambria"/>
          <w:sz w:val="21"/>
          <w:szCs w:val="21"/>
        </w:rPr>
        <w:t>Versatile and experienced full stack software engineer offering e</w:t>
      </w:r>
      <w:r w:rsidRPr="2F844FF3" w:rsidR="2F844FF3">
        <w:rPr>
          <w:rFonts w:eastAsia="Cambria"/>
          <w:sz w:val="21"/>
          <w:szCs w:val="21"/>
        </w:rPr>
        <w:t xml:space="preserve">xpertise </w:t>
      </w:r>
      <w:r w:rsidRPr="2F844FF3" w:rsidR="2F844FF3">
        <w:rPr>
          <w:rFonts w:eastAsia="Cambria"/>
          <w:sz w:val="21"/>
          <w:szCs w:val="21"/>
        </w:rPr>
        <w:t>in the full software development lifecycle and technical project management. Proven track-record of designing and executing successful software engineering initiatives aligned to organizational o</w:t>
      </w:r>
      <w:r w:rsidRPr="2F844FF3" w:rsidR="2F844FF3">
        <w:rPr>
          <w:rFonts w:eastAsia="Cambria"/>
          <w:sz w:val="21"/>
          <w:szCs w:val="21"/>
        </w:rPr>
        <w:t xml:space="preserve">bjectives </w:t>
      </w:r>
      <w:r w:rsidRPr="2F844FF3" w:rsidR="2F844FF3">
        <w:rPr>
          <w:rFonts w:eastAsia="Cambria"/>
          <w:sz w:val="21"/>
          <w:szCs w:val="21"/>
        </w:rPr>
        <w:t>with a focus on end user satisfaction. Deep technical e</w:t>
      </w:r>
      <w:r w:rsidRPr="2F844FF3" w:rsidR="2F844FF3">
        <w:rPr>
          <w:rFonts w:eastAsia="Cambria"/>
          <w:sz w:val="21"/>
          <w:szCs w:val="21"/>
        </w:rPr>
        <w:t xml:space="preserve">xpertise </w:t>
      </w:r>
      <w:r w:rsidRPr="2F844FF3" w:rsidR="2F844FF3">
        <w:rPr>
          <w:rFonts w:eastAsia="Cambria"/>
          <w:sz w:val="21"/>
          <w:szCs w:val="21"/>
        </w:rPr>
        <w:t>combined with an understanding of the importance of highly effective UI/UX design, data-driven analysis, and stakeholder management. Collaborative leader continually focused on building relationships to produce highly effective cross-functional teams, increasing productivity, and improving outcomes. Individual dedicated to self-reflection and personal improvement.</w:t>
      </w:r>
    </w:p>
    <w:p w:rsidRPr="00E959D3" w:rsidR="00A969EE" w:rsidP="00614753" w:rsidRDefault="0050202C" w14:paraId="0EA11E7B" w14:textId="5AFB1DFD">
      <w:pPr>
        <w:pStyle w:val="Header"/>
        <w:pBdr>
          <w:top w:val="thinThickSmallGap" w:color="7F7F7F" w:themeColor="text1" w:themeTint="80" w:sz="18" w:space="1"/>
          <w:bottom w:val="thinThickSmallGap" w:color="7F7F7F" w:themeColor="text1" w:themeTint="80" w:sz="18" w:space="1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</w:pP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RE</w:t>
      </w:r>
      <w:r w:rsidRPr="00E959D3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959D3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C</w:t>
      </w:r>
      <w:r w:rsidRPr="00E959D3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OMPETENCIES</w:t>
      </w:r>
    </w:p>
    <w:tbl>
      <w:tblPr>
        <w:tblStyle w:val="TableGrid"/>
        <w:tblW w:w="11272" w:type="dxa"/>
        <w:tblInd w:w="2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3633"/>
        <w:gridCol w:w="3454"/>
        <w:gridCol w:w="4185"/>
      </w:tblGrid>
      <w:tr w:rsidRPr="00A969EE" w:rsidR="0026397C" w:rsidTr="00502D03" w14:paraId="6AE8A137" w14:textId="77777777">
        <w:trPr>
          <w:trHeight w:val="148"/>
        </w:trPr>
        <w:tc>
          <w:tcPr>
            <w:tcW w:w="3633" w:type="dxa"/>
            <w:hideMark/>
          </w:tcPr>
          <w:p w:rsidRPr="001E567E" w:rsidR="0026397C" w:rsidP="00297ECF" w:rsidRDefault="00BE2F3E" w14:paraId="2415DEDA" w14:textId="3F497EB8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Software </w:t>
            </w:r>
            <w:r w:rsidR="00EA2F57">
              <w:rPr>
                <w:sz w:val="21"/>
                <w:szCs w:val="21"/>
              </w:rPr>
              <w:t>Engineering</w:t>
            </w:r>
          </w:p>
        </w:tc>
        <w:tc>
          <w:tcPr>
            <w:tcW w:w="3454" w:type="dxa"/>
            <w:hideMark/>
          </w:tcPr>
          <w:p w:rsidRPr="001E567E" w:rsidR="0026397C" w:rsidP="00297ECF" w:rsidRDefault="0030305B" w14:paraId="76131F31" w14:textId="4CC13779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Project Management</w:t>
            </w:r>
          </w:p>
        </w:tc>
        <w:tc>
          <w:tcPr>
            <w:tcW w:w="4185" w:type="dxa"/>
            <w:hideMark/>
          </w:tcPr>
          <w:p w:rsidRPr="001E567E" w:rsidR="0026397C" w:rsidP="00297ECF" w:rsidRDefault="004C052A" w14:paraId="56A09E60" w14:textId="3CEF067E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Cost Optimizations</w:t>
            </w:r>
          </w:p>
        </w:tc>
      </w:tr>
      <w:tr w:rsidRPr="00A969EE" w:rsidR="0026397C" w:rsidTr="00502D03" w14:paraId="3417A760" w14:textId="77777777">
        <w:trPr>
          <w:trHeight w:val="156"/>
        </w:trPr>
        <w:tc>
          <w:tcPr>
            <w:tcW w:w="3633" w:type="dxa"/>
            <w:hideMark/>
          </w:tcPr>
          <w:p w:rsidRPr="001E567E" w:rsidR="0026397C" w:rsidP="00297ECF" w:rsidRDefault="00502D03" w14:paraId="797D9ABC" w14:textId="1CB6D94B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Strategic Planning</w:t>
            </w:r>
          </w:p>
        </w:tc>
        <w:tc>
          <w:tcPr>
            <w:tcW w:w="3454" w:type="dxa"/>
            <w:hideMark/>
          </w:tcPr>
          <w:p w:rsidRPr="001E567E" w:rsidR="0026397C" w:rsidP="00297ECF" w:rsidRDefault="0030305B" w14:paraId="62A623E4" w14:textId="2430C5E4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Data &amp; Analytics</w:t>
            </w:r>
          </w:p>
        </w:tc>
        <w:tc>
          <w:tcPr>
            <w:tcW w:w="4185" w:type="dxa"/>
            <w:hideMark/>
          </w:tcPr>
          <w:p w:rsidRPr="001E567E" w:rsidR="0026397C" w:rsidP="00297ECF" w:rsidRDefault="001E567E" w14:paraId="1ABBDCF0" w14:textId="332179F0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Cross-functional Leadership</w:t>
            </w:r>
          </w:p>
        </w:tc>
      </w:tr>
      <w:tr w:rsidRPr="00A969EE" w:rsidR="0026397C" w:rsidTr="00502D03" w14:paraId="059050DA" w14:textId="77777777">
        <w:trPr>
          <w:trHeight w:val="94"/>
        </w:trPr>
        <w:tc>
          <w:tcPr>
            <w:tcW w:w="3633" w:type="dxa"/>
            <w:hideMark/>
          </w:tcPr>
          <w:p w:rsidRPr="001E567E" w:rsidR="0026397C" w:rsidP="00297ECF" w:rsidRDefault="00BE2F3E" w14:paraId="0A7CCC98" w14:textId="5A39C5E3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UI/UX</w:t>
            </w:r>
          </w:p>
        </w:tc>
        <w:tc>
          <w:tcPr>
            <w:tcW w:w="3454" w:type="dxa"/>
            <w:hideMark/>
          </w:tcPr>
          <w:p w:rsidRPr="001E567E" w:rsidR="0026397C" w:rsidP="00297ECF" w:rsidRDefault="00BE2F3E" w14:paraId="70C197F7" w14:textId="132AABE3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Technical </w:t>
            </w:r>
            <w:r w:rsidR="00A86641">
              <w:rPr>
                <w:sz w:val="21"/>
                <w:szCs w:val="21"/>
              </w:rPr>
              <w:t>Collaboration</w:t>
            </w:r>
          </w:p>
        </w:tc>
        <w:tc>
          <w:tcPr>
            <w:tcW w:w="4185" w:type="dxa"/>
            <w:hideMark/>
          </w:tcPr>
          <w:p w:rsidRPr="001E567E" w:rsidR="0026397C" w:rsidP="00297ECF" w:rsidRDefault="001E567E" w14:paraId="4DEFDA23" w14:textId="36FDC09D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Efficiency Improvements</w:t>
            </w:r>
          </w:p>
        </w:tc>
      </w:tr>
      <w:tr w:rsidRPr="00A969EE" w:rsidR="0026397C" w:rsidTr="00502D03" w14:paraId="4EA6F99F" w14:textId="77777777">
        <w:trPr>
          <w:trHeight w:val="231"/>
        </w:trPr>
        <w:tc>
          <w:tcPr>
            <w:tcW w:w="3633" w:type="dxa"/>
          </w:tcPr>
          <w:p w:rsidR="0026397C" w:rsidP="00297ECF" w:rsidRDefault="001E567E" w14:paraId="32620348" w14:textId="77777777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 w:rsidRPr="001E567E">
              <w:rPr>
                <w:sz w:val="21"/>
                <w:szCs w:val="21"/>
              </w:rPr>
              <w:t>Stakeholder Management</w:t>
            </w:r>
          </w:p>
          <w:p w:rsidRPr="001E567E" w:rsidR="0028073F" w:rsidP="00297ECF" w:rsidRDefault="0028073F" w14:paraId="0C7A7066" w14:textId="3EC2E158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540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cess Optimizations</w:t>
            </w:r>
          </w:p>
        </w:tc>
        <w:tc>
          <w:tcPr>
            <w:tcW w:w="3454" w:type="dxa"/>
          </w:tcPr>
          <w:p w:rsidR="0026397C" w:rsidP="00297ECF" w:rsidRDefault="00EA2F57" w14:paraId="1C5A837E" w14:textId="77777777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Agile Methodolog</w:t>
            </w:r>
            <w:r w:rsidR="006A2FDE">
              <w:rPr>
                <w:sz w:val="21"/>
                <w:szCs w:val="21"/>
              </w:rPr>
              <w:t>y</w:t>
            </w:r>
          </w:p>
          <w:p w:rsidRPr="001E567E" w:rsidR="0028073F" w:rsidP="00297ECF" w:rsidRDefault="0028073F" w14:paraId="5036AB2E" w14:textId="3CCC2BA0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70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Programming Languages</w:t>
            </w:r>
          </w:p>
        </w:tc>
        <w:tc>
          <w:tcPr>
            <w:tcW w:w="4185" w:type="dxa"/>
          </w:tcPr>
          <w:p w:rsidR="0026397C" w:rsidP="00297ECF" w:rsidRDefault="003F16B9" w14:paraId="7C01BC0D" w14:textId="77777777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 xml:space="preserve">Application </w:t>
            </w:r>
            <w:r w:rsidR="00EC3483">
              <w:rPr>
                <w:sz w:val="21"/>
                <w:szCs w:val="21"/>
              </w:rPr>
              <w:t>Architecture</w:t>
            </w:r>
          </w:p>
          <w:p w:rsidRPr="001E567E" w:rsidR="0028073F" w:rsidP="00297ECF" w:rsidRDefault="0028073F" w14:paraId="5C51F168" w14:textId="1D0EEFC3">
            <w:pPr>
              <w:pStyle w:val="DefaultText"/>
              <w:numPr>
                <w:ilvl w:val="0"/>
                <w:numId w:val="12"/>
              </w:numPr>
              <w:spacing w:before="20" w:after="20" w:line="288" w:lineRule="auto"/>
              <w:ind w:left="615" w:hanging="255"/>
              <w:textAlignment w:val="auto"/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Web Management</w:t>
            </w:r>
          </w:p>
        </w:tc>
      </w:tr>
    </w:tbl>
    <w:p w:rsidRPr="00EB4C5E" w:rsidR="0050202C" w:rsidP="00614753" w:rsidRDefault="008A7750" w14:paraId="18E8CC38" w14:textId="128D8A30">
      <w:pPr>
        <w:pStyle w:val="Header"/>
        <w:pBdr>
          <w:top w:val="thinThickSmallGap" w:color="7F7F7F" w:themeColor="text1" w:themeTint="80" w:sz="18" w:space="1"/>
          <w:bottom w:val="thinThickSmallGap" w:color="7F7F7F" w:themeColor="text1" w:themeTint="80" w:sz="18" w:space="1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P</w:t>
      </w:r>
      <w:r w:rsidRPr="008A7750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ROFESSIONAL</w:t>
      </w:r>
      <w:r w:rsidRPr="00EB4C5E" w:rsidR="0053692F"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  <w:t xml:space="preserve"> </w:t>
      </w:r>
      <w:r w:rsidRPr="00EB4C5E" w:rsidR="0053692F">
        <w:rPr>
          <w:rFonts w:ascii="Times New Roman" w:hAnsi="Times New Roman"/>
          <w:b/>
          <w:sz w:val="28"/>
          <w14:props3d w14:extrusionH="57150" w14:contourW="0" w14:prstMaterial="warmMatte">
            <w14:bevelT w14:w="38100" w14:h="38100" w14:prst="relaxedInset"/>
          </w14:props3d>
        </w:rPr>
        <w:t>E</w:t>
      </w:r>
      <w:r w:rsidRPr="001C5FE1" w:rsidR="0053692F">
        <w:rPr>
          <w:rFonts w:ascii="Times New Roman" w:hAnsi="Times New Roman"/>
          <w:b/>
          <w:sz w:val="24"/>
          <w14:props3d w14:extrusionH="57150" w14:contourW="0" w14:prstMaterial="warmMatte">
            <w14:bevelT w14:w="38100" w14:h="38100" w14:prst="relaxedInset"/>
          </w14:props3d>
        </w:rPr>
        <w:t>XPERIENCE</w:t>
      </w:r>
    </w:p>
    <w:p w:rsidRPr="00782742" w:rsidR="00417586" w:rsidP="4B3D0A6D" w:rsidRDefault="00A86641" w14:paraId="573EA641" w14:textId="114DC8E6">
      <w:pPr>
        <w:spacing w:before="40" w:after="40" w:line="276" w:lineRule="auto"/>
        <w:contextualSpacing/>
        <w:rPr>
          <w:b w:val="1"/>
          <w:bCs w:val="1"/>
          <w:i w:val="1"/>
          <w:iCs w:val="1"/>
          <w:sz w:val="22"/>
          <w:szCs w:val="22"/>
        </w:rPr>
      </w:pPr>
      <w:r w:rsidRPr="4B3D0A6D" w:rsidR="4B3D0A6D">
        <w:rPr>
          <w:b w:val="1"/>
          <w:bCs w:val="1"/>
          <w:i w:val="1"/>
          <w:iCs w:val="1"/>
          <w:sz w:val="22"/>
          <w:szCs w:val="22"/>
        </w:rPr>
        <w:t>Scrapp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B3D0A6D" w:rsidR="4B3D0A6D">
        <w:rPr>
          <w:i w:val="1"/>
          <w:iCs w:val="1"/>
          <w:sz w:val="22"/>
          <w:szCs w:val="22"/>
        </w:rPr>
        <w:t xml:space="preserve">             </w:t>
      </w:r>
      <w:r>
        <w:tab/>
      </w:r>
      <w:r>
        <w:tab/>
      </w:r>
      <w:r>
        <w:tab/>
      </w:r>
      <w:r w:rsidRPr="4B3D0A6D" w:rsidR="4B3D0A6D">
        <w:rPr>
          <w:i w:val="1"/>
          <w:iCs w:val="1"/>
          <w:sz w:val="22"/>
          <w:szCs w:val="22"/>
        </w:rPr>
        <w:t xml:space="preserve">                       </w:t>
      </w:r>
      <w:r w:rsidRPr="4B3D0A6D" w:rsidR="4B3D0A6D">
        <w:rPr>
          <w:b w:val="1"/>
          <w:bCs w:val="1"/>
          <w:i w:val="1"/>
          <w:iCs w:val="1"/>
          <w:sz w:val="22"/>
          <w:szCs w:val="22"/>
        </w:rPr>
        <w:t>April</w:t>
      </w:r>
      <w:r w:rsidRPr="4B3D0A6D" w:rsidR="4B3D0A6D">
        <w:rPr>
          <w:i w:val="1"/>
          <w:iCs w:val="1"/>
          <w:sz w:val="22"/>
          <w:szCs w:val="22"/>
        </w:rPr>
        <w:t xml:space="preserve"> </w:t>
      </w:r>
      <w:r w:rsidRPr="4B3D0A6D" w:rsidR="4B3D0A6D">
        <w:rPr>
          <w:b w:val="1"/>
          <w:bCs w:val="1"/>
          <w:i w:val="1"/>
          <w:iCs w:val="1"/>
          <w:sz w:val="22"/>
          <w:szCs w:val="22"/>
        </w:rPr>
        <w:t>2023 - Oct 2023</w:t>
      </w:r>
    </w:p>
    <w:p w:rsidRPr="007D30F0" w:rsidR="00417586" w:rsidP="00A969EE" w:rsidRDefault="00A86641" w14:paraId="197CE275" w14:textId="7548EDAA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Full Stack Developer</w:t>
      </w:r>
    </w:p>
    <w:p w:rsidR="00FE118E" w:rsidP="00FE118E" w:rsidRDefault="00A11A2D" w14:paraId="57A54265" w14:textId="17F155CD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Oversaw and l</w:t>
      </w:r>
      <w:r w:rsidRPr="00FE118E" w:rsidR="00FE118E">
        <w:rPr>
          <w:sz w:val="21"/>
          <w:szCs w:val="21"/>
        </w:rPr>
        <w:t xml:space="preserve">ed research, helped develop and implement end-to-end a mobile notification feature utilizing Typescript, NextJS, NodeJS, ExpressJS, Firebase, Flutter and Microsoft SQL </w:t>
      </w:r>
      <w:r>
        <w:rPr>
          <w:sz w:val="21"/>
          <w:szCs w:val="21"/>
        </w:rPr>
        <w:t>within</w:t>
      </w:r>
      <w:r w:rsidRPr="00FE118E" w:rsidR="00FE118E">
        <w:rPr>
          <w:sz w:val="21"/>
          <w:szCs w:val="21"/>
        </w:rPr>
        <w:t xml:space="preserve"> 4 months, securing a $100</w:t>
      </w:r>
      <w:r>
        <w:rPr>
          <w:sz w:val="21"/>
          <w:szCs w:val="21"/>
        </w:rPr>
        <w:t>k</w:t>
      </w:r>
      <w:r w:rsidRPr="00FE118E" w:rsidR="00FE118E">
        <w:rPr>
          <w:sz w:val="21"/>
          <w:szCs w:val="21"/>
        </w:rPr>
        <w:t>+ annual contract.</w:t>
      </w:r>
    </w:p>
    <w:p w:rsidRPr="00D562FC" w:rsidR="00FE118E" w:rsidP="00A11A2D" w:rsidRDefault="00FE118E" w14:paraId="17EDB37F" w14:textId="4F3877EC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color w:val="000000" w:themeColor="text1"/>
          <w:sz w:val="21"/>
          <w:szCs w:val="21"/>
        </w:rPr>
      </w:pPr>
      <w:r w:rsidRPr="00D562FC">
        <w:rPr>
          <w:color w:val="000000" w:themeColor="text1"/>
          <w:sz w:val="21"/>
          <w:szCs w:val="21"/>
        </w:rPr>
        <w:t>Improved API response times by 20% through code refactoring, decreas</w:t>
      </w:r>
      <w:r w:rsidRPr="00D562FC" w:rsidR="00A11A2D">
        <w:rPr>
          <w:color w:val="000000" w:themeColor="text1"/>
          <w:sz w:val="21"/>
          <w:szCs w:val="21"/>
        </w:rPr>
        <w:t>ing</w:t>
      </w:r>
      <w:r w:rsidRPr="00D562FC">
        <w:rPr>
          <w:color w:val="000000" w:themeColor="text1"/>
          <w:sz w:val="21"/>
          <w:szCs w:val="21"/>
        </w:rPr>
        <w:t xml:space="preserve"> server costs</w:t>
      </w:r>
      <w:r w:rsidRPr="00D562FC" w:rsidR="00A11A2D">
        <w:rPr>
          <w:color w:val="000000" w:themeColor="text1"/>
          <w:sz w:val="21"/>
          <w:szCs w:val="21"/>
        </w:rPr>
        <w:t xml:space="preserve"> and subsequent related projects by 5%, and implemented Swagger documentation for web portal, decreasing debugging and testing time by 50%.</w:t>
      </w:r>
    </w:p>
    <w:p w:rsidRPr="00D562FC" w:rsidR="00D562FC" w:rsidP="00D562FC" w:rsidRDefault="00FE118E" w14:paraId="2906F53B" w14:textId="6A2DB0CD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color w:val="000000" w:themeColor="text1"/>
          <w:sz w:val="21"/>
          <w:szCs w:val="21"/>
        </w:rPr>
      </w:pPr>
      <w:r w:rsidRPr="4B3D0A6D" w:rsidR="4B3D0A6D">
        <w:rPr>
          <w:color w:val="000000" w:themeColor="text1" w:themeTint="FF" w:themeShade="FF"/>
          <w:sz w:val="21"/>
          <w:szCs w:val="21"/>
        </w:rPr>
        <w:t xml:space="preserve">Developed and </w:t>
      </w:r>
      <w:r w:rsidRPr="4B3D0A6D" w:rsidR="4B3D0A6D">
        <w:rPr>
          <w:color w:val="000000" w:themeColor="text1" w:themeTint="FF" w:themeShade="FF"/>
          <w:sz w:val="21"/>
          <w:szCs w:val="21"/>
        </w:rPr>
        <w:t>maintained</w:t>
      </w:r>
      <w:r w:rsidRPr="4B3D0A6D" w:rsidR="4B3D0A6D">
        <w:rPr>
          <w:color w:val="000000" w:themeColor="text1" w:themeTint="FF" w:themeShade="FF"/>
          <w:sz w:val="21"/>
          <w:szCs w:val="21"/>
        </w:rPr>
        <w:t xml:space="preserve"> 20+ serverless APIs in </w:t>
      </w:r>
      <w:r w:rsidRPr="4B3D0A6D" w:rsidR="4B3D0A6D">
        <w:rPr>
          <w:color w:val="000000" w:themeColor="text1" w:themeTint="FF" w:themeShade="FF"/>
          <w:sz w:val="21"/>
          <w:szCs w:val="21"/>
        </w:rPr>
        <w:t>NextJS</w:t>
      </w:r>
      <w:r w:rsidRPr="4B3D0A6D" w:rsidR="4B3D0A6D">
        <w:rPr>
          <w:color w:val="000000" w:themeColor="text1" w:themeTint="FF" w:themeShade="FF"/>
          <w:sz w:val="21"/>
          <w:szCs w:val="21"/>
        </w:rPr>
        <w:t xml:space="preserve"> web portal application by prioritizing </w:t>
      </w:r>
      <w:r w:rsidRPr="4B3D0A6D" w:rsidR="4B3D0A6D">
        <w:rPr>
          <w:color w:val="000000" w:themeColor="text1" w:themeTint="FF" w:themeShade="FF"/>
          <w:sz w:val="21"/>
          <w:szCs w:val="21"/>
        </w:rPr>
        <w:t>optimal</w:t>
      </w:r>
      <w:r w:rsidRPr="4B3D0A6D" w:rsidR="4B3D0A6D">
        <w:rPr>
          <w:color w:val="000000" w:themeColor="text1" w:themeTint="FF" w:themeShade="FF"/>
          <w:sz w:val="21"/>
          <w:szCs w:val="21"/>
        </w:rPr>
        <w:t xml:space="preserve"> functionality and streamlining integration with Microsoft SQL database through use of Tedious library.</w:t>
      </w:r>
      <w:r w:rsidRPr="4B3D0A6D" w:rsidR="4B3D0A6D">
        <w:rPr>
          <w:rStyle w:val="apple-converted-space"/>
          <w:rFonts w:cs="Arial"/>
          <w:color w:val="000000" w:themeColor="text1" w:themeTint="FF" w:themeShade="FF"/>
        </w:rPr>
        <w:t> </w:t>
      </w:r>
    </w:p>
    <w:p w:rsidRPr="004D7EE6" w:rsidR="00FE118E" w:rsidP="004D7EE6" w:rsidRDefault="004D7EE6" w14:paraId="167B0C6E" w14:textId="73CD7F5F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Leveraged </w:t>
      </w:r>
      <w:r w:rsidRPr="00FE118E" w:rsidR="00FE118E">
        <w:rPr>
          <w:sz w:val="21"/>
          <w:szCs w:val="21"/>
        </w:rPr>
        <w:t>TypeScript's strict null-checking to eliminate null-related runtime errors, reducing debugging time by 15%</w:t>
      </w:r>
      <w:r>
        <w:rPr>
          <w:sz w:val="21"/>
          <w:szCs w:val="21"/>
        </w:rPr>
        <w:t>, and d</w:t>
      </w:r>
      <w:r w:rsidRPr="00FE118E">
        <w:rPr>
          <w:sz w:val="21"/>
          <w:szCs w:val="21"/>
        </w:rPr>
        <w:t xml:space="preserve">eveloped 20+ reusable component libraries with TypeScript typing, reducing development time </w:t>
      </w:r>
      <w:r>
        <w:rPr>
          <w:sz w:val="21"/>
          <w:szCs w:val="21"/>
        </w:rPr>
        <w:t>by up to</w:t>
      </w:r>
      <w:r w:rsidRPr="00FE118E">
        <w:rPr>
          <w:sz w:val="21"/>
          <w:szCs w:val="21"/>
        </w:rPr>
        <w:t xml:space="preserve"> 30%</w:t>
      </w:r>
      <w:r>
        <w:rPr>
          <w:sz w:val="21"/>
          <w:szCs w:val="21"/>
        </w:rPr>
        <w:t>.</w:t>
      </w:r>
    </w:p>
    <w:p w:rsidR="00FE118E" w:rsidP="00FE118E" w:rsidRDefault="00FE118E" w14:paraId="1C088D9A" w14:textId="6F8505EB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FE118E">
        <w:rPr>
          <w:sz w:val="21"/>
          <w:szCs w:val="21"/>
        </w:rPr>
        <w:t>Refactored multiple React context providers into single optimized context management system, reducing code complexity by 40% and improving web portal application performance by reducing rendering times by 30%.</w:t>
      </w:r>
    </w:p>
    <w:p w:rsidR="00FE118E" w:rsidP="00FE118E" w:rsidRDefault="00FE118E" w14:paraId="36D61B42" w14:textId="33E05BA3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00FE118E">
        <w:rPr>
          <w:sz w:val="21"/>
          <w:szCs w:val="21"/>
        </w:rPr>
        <w:t>Re</w:t>
      </w:r>
      <w:r w:rsidR="009F3629">
        <w:rPr>
          <w:sz w:val="21"/>
          <w:szCs w:val="21"/>
        </w:rPr>
        <w:t>coded</w:t>
      </w:r>
      <w:r w:rsidRPr="00FE118E">
        <w:rPr>
          <w:sz w:val="21"/>
          <w:szCs w:val="21"/>
        </w:rPr>
        <w:t xml:space="preserve"> complex UI feature and accomp</w:t>
      </w:r>
      <w:r w:rsidR="00A11A2D">
        <w:rPr>
          <w:sz w:val="21"/>
          <w:szCs w:val="21"/>
        </w:rPr>
        <w:t>an</w:t>
      </w:r>
      <w:r w:rsidRPr="00FE118E">
        <w:rPr>
          <w:sz w:val="21"/>
          <w:szCs w:val="21"/>
        </w:rPr>
        <w:t>ying API routes in HTML, CSS, TypeScript and Next.js project, resulting in 20% reduction in code complexity, and improved user interface responsiveness.</w:t>
      </w:r>
    </w:p>
    <w:p w:rsidRPr="009F3629" w:rsidR="009F3629" w:rsidP="00D76B0C" w:rsidRDefault="009F3629" w14:paraId="3570B8F7" w14:textId="6362D00A">
      <w:pPr>
        <w:numPr>
          <w:ilvl w:val="0"/>
          <w:numId w:val="13"/>
        </w:numPr>
        <w:tabs>
          <w:tab w:val="num" w:pos="738"/>
        </w:tabs>
        <w:spacing w:before="120" w:after="240" w:line="360" w:lineRule="auto"/>
        <w:ind w:left="548" w:hanging="274"/>
        <w:jc w:val="both"/>
        <w:rPr>
          <w:sz w:val="21"/>
          <w:szCs w:val="21"/>
        </w:rPr>
      </w:pPr>
      <w:r w:rsidRPr="004D7EE6">
        <w:rPr>
          <w:sz w:val="21"/>
          <w:szCs w:val="21"/>
        </w:rPr>
        <w:t>Developed and implemented 5 interactive web forms with client-side validation using TypeScript and React, leading to</w:t>
      </w:r>
      <w:r>
        <w:rPr>
          <w:sz w:val="21"/>
          <w:szCs w:val="21"/>
        </w:rPr>
        <w:t xml:space="preserve"> </w:t>
      </w:r>
      <w:r w:rsidRPr="004D7EE6">
        <w:rPr>
          <w:sz w:val="21"/>
          <w:szCs w:val="21"/>
        </w:rPr>
        <w:t>20% reduction in form submission errors.</w:t>
      </w:r>
      <w:r>
        <w:rPr>
          <w:sz w:val="21"/>
          <w:szCs w:val="21"/>
        </w:rPr>
        <w:t xml:space="preserve"> </w:t>
      </w:r>
    </w:p>
    <w:p w:rsidR="00D76B0C" w:rsidP="007B4D9C" w:rsidRDefault="00D76B0C" w14:paraId="0D392EFA" w14:textId="77777777">
      <w:pPr>
        <w:spacing w:before="40" w:after="40" w:line="276" w:lineRule="auto"/>
        <w:contextualSpacing/>
        <w:rPr>
          <w:b/>
          <w:i/>
          <w:sz w:val="22"/>
          <w:szCs w:val="23"/>
        </w:rPr>
      </w:pPr>
    </w:p>
    <w:p w:rsidR="00D76B0C" w:rsidP="007B4D9C" w:rsidRDefault="00D76B0C" w14:paraId="5A236CE0" w14:textId="77777777">
      <w:pPr>
        <w:spacing w:before="40" w:after="40" w:line="276" w:lineRule="auto"/>
        <w:contextualSpacing/>
        <w:rPr>
          <w:b/>
          <w:i/>
          <w:sz w:val="22"/>
          <w:szCs w:val="23"/>
        </w:rPr>
      </w:pPr>
    </w:p>
    <w:p w:rsidRPr="00782742" w:rsidR="007B4D9C" w:rsidP="4B3D0A6D" w:rsidRDefault="00502D03" w14:paraId="111357BC" w14:textId="09252555">
      <w:pPr>
        <w:spacing w:before="40" w:after="40" w:line="276" w:lineRule="auto"/>
        <w:contextualSpacing/>
        <w:rPr>
          <w:b w:val="1"/>
          <w:bCs w:val="1"/>
          <w:i w:val="1"/>
          <w:iCs w:val="1"/>
          <w:sz w:val="22"/>
          <w:szCs w:val="22"/>
        </w:rPr>
      </w:pPr>
      <w:r w:rsidRPr="4B3D0A6D" w:rsidR="4B3D0A6D">
        <w:rPr>
          <w:b w:val="1"/>
          <w:bCs w:val="1"/>
          <w:i w:val="1"/>
          <w:iCs w:val="1"/>
          <w:sz w:val="22"/>
          <w:szCs w:val="22"/>
        </w:rPr>
        <w:t>Curaidh</w:t>
      </w:r>
      <w:r w:rsidRPr="4B3D0A6D" w:rsidR="4B3D0A6D">
        <w:rPr>
          <w:b w:val="1"/>
          <w:bCs w:val="1"/>
          <w:i w:val="1"/>
          <w:iCs w:val="1"/>
          <w:sz w:val="22"/>
          <w:szCs w:val="22"/>
        </w:rPr>
        <w:t xml:space="preserve"> Creativ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B3D0A6D" w:rsidR="4B3D0A6D">
        <w:rPr>
          <w:i w:val="1"/>
          <w:iCs w:val="1"/>
          <w:sz w:val="22"/>
          <w:szCs w:val="22"/>
        </w:rPr>
        <w:t xml:space="preserve">             </w:t>
      </w:r>
      <w:r>
        <w:tab/>
      </w:r>
      <w:r>
        <w:tab/>
      </w:r>
      <w:r w:rsidRPr="4B3D0A6D" w:rsidR="4B3D0A6D">
        <w:rPr>
          <w:i w:val="1"/>
          <w:iCs w:val="1"/>
          <w:sz w:val="22"/>
          <w:szCs w:val="22"/>
        </w:rPr>
        <w:t xml:space="preserve">         </w:t>
      </w:r>
      <w:r>
        <w:tab/>
      </w:r>
      <w:r w:rsidRPr="4B3D0A6D" w:rsidR="4B3D0A6D">
        <w:rPr>
          <w:b w:val="1"/>
          <w:bCs w:val="1"/>
          <w:i w:val="1"/>
          <w:iCs w:val="1"/>
          <w:sz w:val="22"/>
          <w:szCs w:val="22"/>
        </w:rPr>
        <w:t xml:space="preserve">2022 </w:t>
      </w:r>
      <w:r w:rsidRPr="4B3D0A6D" w:rsidR="4B3D0A6D">
        <w:rPr>
          <w:i w:val="1"/>
          <w:iCs w:val="1"/>
          <w:sz w:val="22"/>
          <w:szCs w:val="22"/>
        </w:rPr>
        <w:t xml:space="preserve">- </w:t>
      </w:r>
      <w:r w:rsidRPr="4B3D0A6D" w:rsidR="4B3D0A6D">
        <w:rPr>
          <w:b w:val="1"/>
          <w:bCs w:val="1"/>
          <w:i w:val="1"/>
          <w:iCs w:val="1"/>
          <w:sz w:val="22"/>
          <w:szCs w:val="22"/>
        </w:rPr>
        <w:t>2023</w:t>
      </w:r>
    </w:p>
    <w:p w:rsidRPr="007D30F0" w:rsidR="007B4D9C" w:rsidP="007B4D9C" w:rsidRDefault="00A86641" w14:paraId="2E1972C2" w14:textId="7F8BF675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Web Developer</w:t>
      </w:r>
    </w:p>
    <w:p w:rsidR="00FE118E" w:rsidP="00FE118E" w:rsidRDefault="00D76B0C" w14:paraId="50EC5055" w14:textId="33388081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Resolved and managed high-volume website maintenance issues and updates through prompt communication, follow-up, and technical solutions, achieving </w:t>
      </w:r>
      <w:r w:rsidRPr="00FE118E" w:rsidR="00FE118E">
        <w:rPr>
          <w:sz w:val="21"/>
          <w:szCs w:val="21"/>
        </w:rPr>
        <w:t xml:space="preserve">100% client retention </w:t>
      </w:r>
      <w:r>
        <w:rPr>
          <w:sz w:val="21"/>
          <w:szCs w:val="21"/>
        </w:rPr>
        <w:t>rate.</w:t>
      </w:r>
    </w:p>
    <w:p w:rsidR="00FE118E" w:rsidP="00FE118E" w:rsidRDefault="00D76B0C" w14:paraId="438B3ABE" w14:textId="0E08F8BA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 xml:space="preserve">Collaborated </w:t>
      </w:r>
      <w:r w:rsidRPr="00FE118E" w:rsidR="00FE118E">
        <w:rPr>
          <w:sz w:val="21"/>
          <w:szCs w:val="21"/>
        </w:rPr>
        <w:t>with client to create tailored website solutions</w:t>
      </w:r>
      <w:r w:rsidR="00441A64">
        <w:rPr>
          <w:sz w:val="21"/>
          <w:szCs w:val="21"/>
        </w:rPr>
        <w:t xml:space="preserve"> by reviewing requirements, asking questions, and providing recommendations</w:t>
      </w:r>
      <w:r w:rsidRPr="00FE118E" w:rsidR="00FE118E">
        <w:rPr>
          <w:sz w:val="21"/>
          <w:szCs w:val="21"/>
        </w:rPr>
        <w:t>, resulting in 20% increase in conversion rates and online sales.</w:t>
      </w:r>
    </w:p>
    <w:p w:rsidR="00FE118E" w:rsidP="00FE118E" w:rsidRDefault="00D562FC" w14:paraId="2662A911" w14:textId="06C21013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>
        <w:rPr>
          <w:sz w:val="21"/>
          <w:szCs w:val="21"/>
        </w:rPr>
        <w:t>Designed, developed, and quickly launched website for client to promote their business and increase engagement with customers, resulting in generating new clients within 1 week of website launch.</w:t>
      </w:r>
    </w:p>
    <w:p w:rsidR="00FE118E" w:rsidP="00FE118E" w:rsidRDefault="00FE118E" w14:paraId="5DEA8780" w14:textId="5A4BE953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4B3D0A6D" w:rsidR="4B3D0A6D">
        <w:rPr>
          <w:sz w:val="21"/>
          <w:szCs w:val="21"/>
        </w:rPr>
        <w:t>I</w:t>
      </w:r>
      <w:r w:rsidRPr="4B3D0A6D" w:rsidR="4B3D0A6D">
        <w:rPr>
          <w:sz w:val="21"/>
          <w:szCs w:val="21"/>
        </w:rPr>
        <w:t>mproved</w:t>
      </w:r>
      <w:r w:rsidRPr="4B3D0A6D" w:rsidR="4B3D0A6D">
        <w:rPr>
          <w:sz w:val="21"/>
          <w:szCs w:val="21"/>
        </w:rPr>
        <w:t xml:space="preserve"> website performance</w:t>
      </w:r>
      <w:r w:rsidRPr="4B3D0A6D" w:rsidR="4B3D0A6D">
        <w:rPr>
          <w:sz w:val="21"/>
          <w:szCs w:val="21"/>
        </w:rPr>
        <w:t xml:space="preserve"> </w:t>
      </w:r>
      <w:r w:rsidRPr="4B3D0A6D" w:rsidR="4B3D0A6D">
        <w:rPr>
          <w:sz w:val="21"/>
          <w:szCs w:val="21"/>
        </w:rPr>
        <w:t xml:space="preserve">through timely updates and troubleshooting, </w:t>
      </w:r>
      <w:r w:rsidRPr="4B3D0A6D" w:rsidR="4B3D0A6D">
        <w:rPr>
          <w:sz w:val="21"/>
          <w:szCs w:val="21"/>
        </w:rPr>
        <w:t>increas</w:t>
      </w:r>
      <w:r w:rsidRPr="4B3D0A6D" w:rsidR="4B3D0A6D">
        <w:rPr>
          <w:sz w:val="21"/>
          <w:szCs w:val="21"/>
        </w:rPr>
        <w:t xml:space="preserve">ing </w:t>
      </w:r>
      <w:r w:rsidRPr="4B3D0A6D" w:rsidR="4B3D0A6D">
        <w:rPr>
          <w:sz w:val="21"/>
          <w:szCs w:val="21"/>
        </w:rPr>
        <w:t xml:space="preserve">website traffic </w:t>
      </w:r>
      <w:r w:rsidRPr="4B3D0A6D" w:rsidR="4B3D0A6D">
        <w:rPr>
          <w:sz w:val="21"/>
          <w:szCs w:val="21"/>
        </w:rPr>
        <w:t xml:space="preserve">by 150% </w:t>
      </w:r>
      <w:r w:rsidRPr="4B3D0A6D" w:rsidR="4B3D0A6D">
        <w:rPr>
          <w:sz w:val="21"/>
          <w:szCs w:val="21"/>
        </w:rPr>
        <w:t>and growth in search referrals</w:t>
      </w:r>
      <w:r w:rsidRPr="4B3D0A6D" w:rsidR="4B3D0A6D">
        <w:rPr>
          <w:sz w:val="21"/>
          <w:szCs w:val="21"/>
        </w:rPr>
        <w:t xml:space="preserve"> by 300%.</w:t>
      </w:r>
    </w:p>
    <w:p w:rsidRPr="00782742" w:rsidR="007B4D9C" w:rsidP="4B3D0A6D" w:rsidRDefault="00A86641" w14:paraId="0A0D2FDE" w14:textId="5F024BEC">
      <w:pPr>
        <w:spacing w:before="40" w:after="40" w:line="276" w:lineRule="auto"/>
        <w:contextualSpacing/>
        <w:rPr>
          <w:b w:val="1"/>
          <w:bCs w:val="1"/>
          <w:i w:val="1"/>
          <w:iCs w:val="1"/>
          <w:sz w:val="22"/>
          <w:szCs w:val="22"/>
        </w:rPr>
      </w:pPr>
      <w:r w:rsidRPr="4B3D0A6D" w:rsidR="4B3D0A6D">
        <w:rPr>
          <w:b w:val="1"/>
          <w:bCs w:val="1"/>
          <w:i w:val="1"/>
          <w:iCs w:val="1"/>
          <w:sz w:val="22"/>
          <w:szCs w:val="22"/>
        </w:rPr>
        <w:t>Craigmyle Decorat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B3D0A6D" w:rsidR="4B3D0A6D">
        <w:rPr>
          <w:i w:val="1"/>
          <w:iCs w:val="1"/>
          <w:sz w:val="22"/>
          <w:szCs w:val="22"/>
        </w:rPr>
        <w:t xml:space="preserve">             </w:t>
      </w:r>
      <w:r>
        <w:tab/>
      </w:r>
      <w:r>
        <w:tab/>
      </w:r>
      <w:r w:rsidRPr="4B3D0A6D" w:rsidR="4B3D0A6D">
        <w:rPr>
          <w:i w:val="1"/>
          <w:iCs w:val="1"/>
          <w:sz w:val="22"/>
          <w:szCs w:val="22"/>
        </w:rPr>
        <w:t xml:space="preserve">            </w:t>
      </w:r>
      <w:r>
        <w:tab/>
      </w:r>
      <w:r w:rsidRPr="4B3D0A6D" w:rsidR="4B3D0A6D">
        <w:rPr>
          <w:i w:val="1"/>
          <w:iCs w:val="1"/>
          <w:sz w:val="22"/>
          <w:szCs w:val="22"/>
        </w:rPr>
        <w:t xml:space="preserve">             </w:t>
      </w:r>
      <w:r w:rsidRPr="4B3D0A6D" w:rsidR="4B3D0A6D">
        <w:rPr>
          <w:b w:val="1"/>
          <w:bCs w:val="1"/>
          <w:i w:val="1"/>
          <w:iCs w:val="1"/>
          <w:sz w:val="22"/>
          <w:szCs w:val="22"/>
        </w:rPr>
        <w:t>1996 - 2022</w:t>
      </w:r>
    </w:p>
    <w:p w:rsidRPr="007D30F0" w:rsidR="007B4D9C" w:rsidP="007B4D9C" w:rsidRDefault="00A86641" w14:paraId="36F20F52" w14:textId="33543A82">
      <w:pPr>
        <w:spacing w:before="40" w:after="40" w:line="300" w:lineRule="auto"/>
        <w:contextualSpacing/>
        <w:rPr>
          <w:b/>
          <w:sz w:val="22"/>
          <w:szCs w:val="23"/>
        </w:rPr>
      </w:pPr>
      <w:r>
        <w:rPr>
          <w:b/>
          <w:sz w:val="22"/>
          <w:szCs w:val="23"/>
        </w:rPr>
        <w:t>Paint Contractor</w:t>
      </w:r>
    </w:p>
    <w:p w:rsidRPr="00F425EC" w:rsidR="00FE118E" w:rsidP="00F425EC" w:rsidRDefault="00FE118E" w14:paraId="1681251F" w14:textId="5AC1D66F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4B3D0A6D" w:rsidR="4B3D0A6D">
        <w:rPr>
          <w:sz w:val="21"/>
          <w:szCs w:val="21"/>
        </w:rPr>
        <w:t xml:space="preserve">Completed over 500+ residential and </w:t>
      </w:r>
      <w:r w:rsidRPr="4B3D0A6D" w:rsidR="4B3D0A6D">
        <w:rPr>
          <w:sz w:val="21"/>
          <w:szCs w:val="21"/>
        </w:rPr>
        <w:t>commercial</w:t>
      </w:r>
      <w:r w:rsidRPr="4B3D0A6D" w:rsidR="4B3D0A6D">
        <w:rPr>
          <w:sz w:val="21"/>
          <w:szCs w:val="21"/>
        </w:rPr>
        <w:t xml:space="preserve"> projects</w:t>
      </w:r>
      <w:r w:rsidRPr="4B3D0A6D" w:rsidR="4B3D0A6D">
        <w:rPr>
          <w:sz w:val="21"/>
          <w:szCs w:val="21"/>
        </w:rPr>
        <w:t xml:space="preserve"> with single contracts valued up to </w:t>
      </w:r>
      <w:r w:rsidRPr="4B3D0A6D" w:rsidR="4B3D0A6D">
        <w:rPr>
          <w:sz w:val="21"/>
          <w:szCs w:val="21"/>
        </w:rPr>
        <w:t>$50</w:t>
      </w:r>
      <w:r w:rsidRPr="4B3D0A6D" w:rsidR="4B3D0A6D">
        <w:rPr>
          <w:sz w:val="21"/>
          <w:szCs w:val="21"/>
        </w:rPr>
        <w:t>k</w:t>
      </w:r>
      <w:r w:rsidRPr="4B3D0A6D" w:rsidR="4B3D0A6D">
        <w:rPr>
          <w:sz w:val="21"/>
          <w:szCs w:val="21"/>
        </w:rPr>
        <w:t xml:space="preserve">, </w:t>
      </w:r>
      <w:r w:rsidRPr="4B3D0A6D" w:rsidR="4B3D0A6D">
        <w:rPr>
          <w:sz w:val="21"/>
          <w:szCs w:val="21"/>
        </w:rPr>
        <w:t>within budget constraints and generating repeat business.</w:t>
      </w:r>
    </w:p>
    <w:p w:rsidRPr="00F425EC" w:rsidR="00FE118E" w:rsidP="00F425EC" w:rsidRDefault="00FE118E" w14:paraId="53259421" w14:textId="50FFE9A8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4B3D0A6D" w:rsidR="4B3D0A6D">
        <w:rPr>
          <w:sz w:val="21"/>
          <w:szCs w:val="21"/>
        </w:rPr>
        <w:t>Repainted and restored 20+ historic homes, preserving original charm and increasing property values by an average of 15</w:t>
      </w:r>
      <w:r w:rsidRPr="4B3D0A6D" w:rsidR="4B3D0A6D">
        <w:rPr>
          <w:sz w:val="21"/>
          <w:szCs w:val="21"/>
        </w:rPr>
        <w:t>%, while c</w:t>
      </w:r>
      <w:r w:rsidRPr="4B3D0A6D" w:rsidR="4B3D0A6D">
        <w:rPr>
          <w:sz w:val="21"/>
          <w:szCs w:val="21"/>
        </w:rPr>
        <w:t>onsistently improv</w:t>
      </w:r>
      <w:r w:rsidRPr="4B3D0A6D" w:rsidR="4B3D0A6D">
        <w:rPr>
          <w:sz w:val="21"/>
          <w:szCs w:val="21"/>
        </w:rPr>
        <w:t>ing</w:t>
      </w:r>
      <w:r w:rsidRPr="4B3D0A6D" w:rsidR="4B3D0A6D">
        <w:rPr>
          <w:sz w:val="21"/>
          <w:szCs w:val="21"/>
        </w:rPr>
        <w:t xml:space="preserve"> return client rates by 10% year after year.</w:t>
      </w:r>
    </w:p>
    <w:p w:rsidR="00FE118E" w:rsidP="00FE118E" w:rsidRDefault="00FE118E" w14:paraId="6FD9921C" w14:textId="26ED6993">
      <w:pPr>
        <w:numPr>
          <w:ilvl w:val="0"/>
          <w:numId w:val="13"/>
        </w:numPr>
        <w:tabs>
          <w:tab w:val="num" w:pos="738"/>
        </w:tabs>
        <w:spacing w:before="120" w:after="120" w:line="360" w:lineRule="auto"/>
        <w:ind w:left="548" w:hanging="274"/>
        <w:jc w:val="both"/>
        <w:rPr>
          <w:sz w:val="21"/>
          <w:szCs w:val="21"/>
        </w:rPr>
      </w:pPr>
      <w:r w:rsidRPr="4B3D0A6D" w:rsidR="4B3D0A6D">
        <w:rPr>
          <w:sz w:val="21"/>
          <w:szCs w:val="21"/>
        </w:rPr>
        <w:t>Managed teams of 4-12 painters</w:t>
      </w:r>
      <w:r w:rsidRPr="4B3D0A6D" w:rsidR="4B3D0A6D">
        <w:rPr>
          <w:sz w:val="21"/>
          <w:szCs w:val="21"/>
        </w:rPr>
        <w:t xml:space="preserve"> through active coaching, effective training, and demonstrating efficient and safe practices</w:t>
      </w:r>
      <w:r w:rsidRPr="4B3D0A6D" w:rsidR="4B3D0A6D">
        <w:rPr>
          <w:sz w:val="21"/>
          <w:szCs w:val="21"/>
        </w:rPr>
        <w:t xml:space="preserve">, </w:t>
      </w:r>
      <w:r w:rsidRPr="4B3D0A6D" w:rsidR="4B3D0A6D">
        <w:rPr>
          <w:sz w:val="21"/>
          <w:szCs w:val="21"/>
        </w:rPr>
        <w:t xml:space="preserve">resulting in </w:t>
      </w:r>
      <w:r w:rsidRPr="4B3D0A6D" w:rsidR="4B3D0A6D">
        <w:rPr>
          <w:sz w:val="21"/>
          <w:szCs w:val="21"/>
        </w:rPr>
        <w:t>achieving</w:t>
      </w:r>
      <w:r w:rsidRPr="4B3D0A6D" w:rsidR="4B3D0A6D">
        <w:rPr>
          <w:sz w:val="21"/>
          <w:szCs w:val="21"/>
        </w:rPr>
        <w:t xml:space="preserve"> </w:t>
      </w:r>
      <w:r w:rsidRPr="4B3D0A6D" w:rsidR="4B3D0A6D">
        <w:rPr>
          <w:sz w:val="21"/>
          <w:szCs w:val="21"/>
        </w:rPr>
        <w:t>20% increase in project throughput and correlated revenue.</w:t>
      </w:r>
    </w:p>
    <w:p w:rsidRPr="00F425EC" w:rsidR="00FE118E" w:rsidP="00E60A72" w:rsidRDefault="00FE118E" w14:paraId="184528A2" w14:textId="02F4D351">
      <w:pPr>
        <w:numPr>
          <w:ilvl w:val="0"/>
          <w:numId w:val="13"/>
        </w:numPr>
        <w:tabs>
          <w:tab w:val="num" w:pos="738"/>
        </w:tabs>
        <w:spacing w:before="120" w:after="240" w:line="360" w:lineRule="auto"/>
        <w:ind w:left="548" w:hanging="274"/>
        <w:jc w:val="both"/>
        <w:rPr>
          <w:sz w:val="21"/>
          <w:szCs w:val="21"/>
        </w:rPr>
      </w:pPr>
      <w:r w:rsidRPr="4B3D0A6D" w:rsidR="4B3D0A6D">
        <w:rPr>
          <w:sz w:val="21"/>
          <w:szCs w:val="21"/>
        </w:rPr>
        <w:t>Learned and executed faux finishing techniques on 50+ high-end residential projects, earning 25% premium on services</w:t>
      </w:r>
      <w:r w:rsidRPr="4B3D0A6D" w:rsidR="4B3D0A6D">
        <w:rPr>
          <w:sz w:val="21"/>
          <w:szCs w:val="21"/>
        </w:rPr>
        <w:t>.</w:t>
      </w:r>
    </w:p>
    <w:p w:rsidRPr="002B5BB2" w:rsidR="00BF075E" w:rsidP="003D1E5A" w:rsidRDefault="00BF075E" w14:paraId="6EE0D19E" w14:textId="591F4C8D">
      <w:pPr>
        <w:pStyle w:val="Header"/>
        <w:pBdr>
          <w:top w:val="thinThickSmallGap" w:color="7F7F7F" w:themeColor="text1" w:themeTint="80" w:sz="18" w:space="1"/>
          <w:bottom w:val="thinThickSmallGap" w:color="7F7F7F" w:themeColor="text1" w:themeTint="80" w:sz="18" w:space="1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T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CHNICAL</w:t>
      </w: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 xml:space="preserve"> S</w:t>
      </w:r>
      <w:r w:rsidRPr="00047B4F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KILLS</w:t>
      </w:r>
    </w:p>
    <w:p w:rsidRPr="004D7C55" w:rsidR="00A7212A" w:rsidP="4B3D0A6D" w:rsidRDefault="00A86641" w14:paraId="69B705BF" w14:textId="556F2053">
      <w:pPr>
        <w:pStyle w:val="DefaultText"/>
        <w:spacing w:before="40" w:after="40" w:line="300" w:lineRule="auto"/>
        <w:jc w:val="center"/>
        <w:rPr>
          <w:i w:val="1"/>
          <w:iCs w:val="1"/>
          <w:sz w:val="22"/>
          <w:szCs w:val="22"/>
        </w:rPr>
      </w:pPr>
      <w:r w:rsidRPr="4B3D0A6D" w:rsidR="4B3D0A6D">
        <w:rPr>
          <w:i w:val="1"/>
          <w:iCs w:val="1"/>
          <w:sz w:val="22"/>
          <w:szCs w:val="22"/>
        </w:rPr>
        <w:t xml:space="preserve">HTML, CSS, JavaScript, Typescript, React, Angular, Next.js, C#, .NET, Git, Node.js, Express.js, jQuery, </w:t>
      </w:r>
    </w:p>
    <w:p w:rsidRPr="004D7C55" w:rsidR="00A86641" w:rsidP="4B3D0A6D" w:rsidRDefault="00A86641" w14:paraId="3EE2CA1D" w14:textId="5638F978">
      <w:pPr>
        <w:pStyle w:val="DefaultText"/>
        <w:spacing w:before="40" w:after="40" w:line="300" w:lineRule="auto"/>
        <w:jc w:val="center"/>
        <w:rPr>
          <w:i w:val="1"/>
          <w:iCs w:val="1"/>
          <w:sz w:val="22"/>
          <w:szCs w:val="22"/>
        </w:rPr>
      </w:pPr>
      <w:r w:rsidRPr="4B3D0A6D" w:rsidR="4B3D0A6D">
        <w:rPr>
          <w:i w:val="1"/>
          <w:iCs w:val="1"/>
          <w:sz w:val="22"/>
          <w:szCs w:val="22"/>
        </w:rPr>
        <w:t>SQL (PostgreSQL, SQLite), NoSQL (MongoDB), API development</w:t>
      </w:r>
    </w:p>
    <w:p w:rsidRPr="0049070A" w:rsidR="00A969EE" w:rsidP="003D1E5A" w:rsidRDefault="005E5AFD" w14:paraId="474D8A50" w14:textId="6ED0756E">
      <w:pPr>
        <w:pStyle w:val="Header"/>
        <w:pBdr>
          <w:top w:val="thinThickSmallGap" w:color="7F7F7F" w:themeColor="text1" w:themeTint="80" w:sz="18" w:space="1"/>
          <w:bottom w:val="thinThickSmallGap" w:color="7F7F7F" w:themeColor="text1" w:themeTint="80" w:sz="18" w:space="0"/>
        </w:pBdr>
        <w:tabs>
          <w:tab w:val="clear" w:pos="4153"/>
          <w:tab w:val="clear" w:pos="8306"/>
        </w:tabs>
        <w:spacing w:before="120" w:after="120"/>
        <w:jc w:val="center"/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</w:pPr>
      <w:r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E</w:t>
      </w:r>
      <w:r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DUCATION</w:t>
      </w:r>
      <w:r w:rsidR="003D1E5A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 xml:space="preserve"> &amp; </w:t>
      </w:r>
      <w:r w:rsidRPr="003D1E5A" w:rsidR="003D1E5A">
        <w:rPr>
          <w:rFonts w:ascii="Times New Roman" w:hAnsi="Times New Roman"/>
          <w:b/>
          <w:sz w:val="28"/>
          <w:szCs w:val="28"/>
          <w14:props3d w14:extrusionH="57150" w14:contourW="0" w14:prstMaterial="warmMatte">
            <w14:bevelT w14:w="38100" w14:h="38100" w14:prst="relaxedInset"/>
          </w14:props3d>
        </w:rPr>
        <w:t>C</w:t>
      </w:r>
      <w:r w:rsidR="003D1E5A">
        <w:rPr>
          <w:rFonts w:ascii="Times New Roman" w:hAnsi="Times New Roman"/>
          <w:b/>
          <w:sz w:val="24"/>
          <w:szCs w:val="24"/>
          <w14:props3d w14:extrusionH="57150" w14:contourW="0" w14:prstMaterial="warmMatte">
            <w14:bevelT w14:w="38100" w14:h="38100" w14:prst="relaxedInset"/>
          </w14:props3d>
        </w:rPr>
        <w:t>ERTIFICATIONS</w:t>
      </w:r>
    </w:p>
    <w:p w:rsidRPr="004D7C55" w:rsidR="00A7212A" w:rsidP="4B3D0A6D" w:rsidRDefault="00D562FC" w14:paraId="48AE62D2" w14:textId="22CA202F">
      <w:pPr>
        <w:pStyle w:val="DefaultText"/>
        <w:spacing w:before="40" w:after="40" w:line="300" w:lineRule="auto"/>
        <w:jc w:val="center"/>
        <w:rPr>
          <w:i w:val="1"/>
          <w:iCs w:val="1"/>
          <w:sz w:val="22"/>
          <w:szCs w:val="22"/>
        </w:rPr>
      </w:pPr>
      <w:r w:rsidRPr="4B3D0A6D" w:rsidR="4B3D0A6D">
        <w:rPr>
          <w:b w:val="1"/>
          <w:bCs w:val="1"/>
          <w:sz w:val="22"/>
          <w:szCs w:val="22"/>
        </w:rPr>
        <w:t>Software Development,</w:t>
      </w:r>
      <w:r w:rsidRPr="4B3D0A6D" w:rsidR="4B3D0A6D">
        <w:rPr>
          <w:i w:val="1"/>
          <w:iCs w:val="1"/>
          <w:sz w:val="22"/>
          <w:szCs w:val="22"/>
        </w:rPr>
        <w:t xml:space="preserve"> 2022</w:t>
      </w:r>
    </w:p>
    <w:p w:rsidRPr="004D7C55" w:rsidR="00A7212A" w:rsidP="4B3D0A6D" w:rsidRDefault="00D562FC" w14:paraId="5302E573" w14:textId="3B6D4934">
      <w:pPr>
        <w:pStyle w:val="DefaultText"/>
        <w:spacing w:before="40" w:after="40" w:line="300" w:lineRule="auto"/>
        <w:jc w:val="center"/>
        <w:rPr>
          <w:i w:val="1"/>
          <w:iCs w:val="1"/>
          <w:sz w:val="22"/>
          <w:szCs w:val="22"/>
        </w:rPr>
      </w:pPr>
      <w:r w:rsidRPr="4B3D0A6D" w:rsidR="4B3D0A6D">
        <w:rPr>
          <w:b w:val="1"/>
          <w:bCs w:val="1"/>
          <w:sz w:val="22"/>
          <w:szCs w:val="22"/>
        </w:rPr>
        <w:t>Engineering Coursework,</w:t>
      </w:r>
      <w:r w:rsidRPr="4B3D0A6D" w:rsidR="4B3D0A6D">
        <w:rPr>
          <w:i w:val="1"/>
          <w:iCs w:val="1"/>
          <w:sz w:val="22"/>
          <w:szCs w:val="22"/>
        </w:rPr>
        <w:t xml:space="preserve"> College of the Redwoods</w:t>
      </w:r>
    </w:p>
    <w:p w:rsidR="003D1E5A" w:rsidP="000D16EC" w:rsidRDefault="00A7212A" w14:paraId="0380FC96" w14:textId="11D9FDCC">
      <w:pPr>
        <w:pStyle w:val="DefaultText"/>
        <w:spacing w:before="40" w:after="40" w:line="300" w:lineRule="auto"/>
        <w:jc w:val="center"/>
        <w:rPr>
          <w:i/>
          <w:iCs/>
          <w:sz w:val="22"/>
          <w:szCs w:val="22"/>
        </w:rPr>
      </w:pPr>
      <w:r w:rsidRPr="004D7C55">
        <w:rPr>
          <w:i/>
          <w:iCs/>
          <w:sz w:val="22"/>
          <w:szCs w:val="22"/>
        </w:rPr>
        <w:t>President’s Award, Honors</w:t>
      </w:r>
    </w:p>
    <w:p w:rsidRPr="004D7C55" w:rsidR="00502D03" w:rsidP="4B3D0A6D" w:rsidRDefault="00502D03" w14:paraId="0E50C54F" w14:noSpellErr="1" w14:textId="4F0A37E6">
      <w:pPr>
        <w:pStyle w:val="DefaultText"/>
        <w:spacing w:before="40" w:after="40" w:line="300" w:lineRule="auto"/>
        <w:rPr>
          <w:rFonts w:ascii="Arial" w:hAnsi="Arial" w:cs="Arial"/>
          <w:color w:val="222222"/>
        </w:rPr>
      </w:pPr>
    </w:p>
    <w:sectPr w:rsidRPr="004D7C55" w:rsidR="00502D03" w:rsidSect="00C16C58">
      <w:headerReference w:type="even" r:id="rId8"/>
      <w:headerReference w:type="default" r:id="rId9"/>
      <w:pgSz w:w="12240" w:h="15840" w:orient="portrait"/>
      <w:pgMar w:top="720" w:right="864" w:bottom="806" w:left="864" w:header="720" w:footer="720" w:gutter="0"/>
      <w:pgBorders w:offsetFrom="page">
        <w:top w:val="threeDEmboss" w:color="auto" w:sz="12" w:space="24"/>
        <w:left w:val="threeDEmboss" w:color="auto" w:sz="12" w:space="24"/>
        <w:bottom w:val="threeDEngrave" w:color="auto" w:sz="12" w:space="24"/>
        <w:right w:val="threeDEngrave" w:color="auto" w:sz="12" w:space="24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A59EE" w:rsidRDefault="00EA59EE" w14:paraId="4CE4FB68" w14:textId="77777777">
      <w:r>
        <w:separator/>
      </w:r>
    </w:p>
  </w:endnote>
  <w:endnote w:type="continuationSeparator" w:id="0">
    <w:p w:rsidR="00EA59EE" w:rsidRDefault="00EA59EE" w14:paraId="5F8F457C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ebdings">
    <w:panose1 w:val="05030102010509060703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A59EE" w:rsidRDefault="00EA59EE" w14:paraId="5906C550" w14:textId="77777777">
      <w:r>
        <w:separator/>
      </w:r>
    </w:p>
  </w:footnote>
  <w:footnote w:type="continuationSeparator" w:id="0">
    <w:p w:rsidR="00EA59EE" w:rsidRDefault="00EA59EE" w14:paraId="04A3B01E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195289" w:rsidRDefault="00195289" w14:paraId="3929DCE9" w14:textId="77777777">
    <w:pPr>
      <w:pStyle w:val="Header"/>
    </w:pPr>
    <w:r>
      <w:t>[Type text]</w:t>
    </w:r>
  </w:p>
  <w:p w:rsidR="00195289" w:rsidRDefault="00195289" w14:paraId="160CA46C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930E9D" w:rsidR="009E2622" w:rsidP="009E2622" w:rsidRDefault="00A86641" w14:paraId="36D2C020" w14:textId="65C793F5">
    <w:pPr>
      <w:pStyle w:val="DefaultText"/>
      <w:spacing w:before="120" w:after="200"/>
      <w:jc w:val="center"/>
      <w:rPr>
        <w:b/>
        <w:sz w:val="40"/>
        <w:szCs w:val="31"/>
      </w:rPr>
    </w:pPr>
    <w:r>
      <w:rPr>
        <w:b/>
        <w:sz w:val="40"/>
        <w:szCs w:val="31"/>
      </w:rPr>
      <w:t>Jonathan Craigmy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01BDC"/>
    <w:multiLevelType w:val="hybridMultilevel"/>
    <w:tmpl w:val="20549066"/>
    <w:lvl w:ilvl="0" w:tplc="7A50CDB8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325C38"/>
    <w:multiLevelType w:val="hybridMultilevel"/>
    <w:tmpl w:val="84ECF47C"/>
    <w:lvl w:ilvl="0" w:tplc="F11C6A10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C641A5B"/>
    <w:multiLevelType w:val="hybridMultilevel"/>
    <w:tmpl w:val="94864E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Times New Roman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Times New Roman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Times New Roman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1255746B"/>
    <w:multiLevelType w:val="hybridMultilevel"/>
    <w:tmpl w:val="1FA8E8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C7A31BE"/>
    <w:multiLevelType w:val="hybridMultilevel"/>
    <w:tmpl w:val="093A47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22D45625"/>
    <w:multiLevelType w:val="hybridMultilevel"/>
    <w:tmpl w:val="01568126"/>
    <w:lvl w:ilvl="0" w:tplc="7A50CDB8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Symbo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Symbo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5283459"/>
    <w:multiLevelType w:val="hybridMultilevel"/>
    <w:tmpl w:val="55E6DB80"/>
    <w:lvl w:ilvl="0" w:tplc="42589F7A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82D023B"/>
    <w:multiLevelType w:val="hybridMultilevel"/>
    <w:tmpl w:val="9C701F54"/>
    <w:lvl w:ilvl="0" w:tplc="EF506684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2CC9475A"/>
    <w:multiLevelType w:val="hybridMultilevel"/>
    <w:tmpl w:val="D4DC90AE"/>
    <w:lvl w:ilvl="0" w:tplc="E3D4C520">
      <w:start w:val="1"/>
      <w:numFmt w:val="bullet"/>
      <w:lvlText w:val="t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Symbo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Symbo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296402"/>
    <w:multiLevelType w:val="multilevel"/>
    <w:tmpl w:val="9B7C788C"/>
    <w:lvl w:ilvl="0">
      <w:start w:val="1"/>
      <w:numFmt w:val="bullet"/>
      <w:lvlText w:val=""/>
      <w:lvlJc w:val="left"/>
      <w:pPr>
        <w:tabs>
          <w:tab w:val="num" w:pos="558"/>
        </w:tabs>
        <w:ind w:left="558" w:hanging="288"/>
      </w:pPr>
      <w:rPr>
        <w:rFonts w:hint="default" w:ascii="Webdings" w:hAnsi="Webdings"/>
        <w:color w:val="auto"/>
        <w:sz w:val="22"/>
        <w:szCs w:val="18"/>
      </w:rPr>
    </w:lvl>
    <w:lvl w:ilvl="1">
      <w:start w:val="206"/>
      <w:numFmt w:val="bullet"/>
      <w:lvlText w:val="—"/>
      <w:lvlJc w:val="left"/>
      <w:pPr>
        <w:tabs>
          <w:tab w:val="num" w:pos="3492"/>
        </w:tabs>
        <w:ind w:left="3492" w:hanging="360"/>
      </w:pPr>
      <w:rPr>
        <w:rFonts w:hint="default" w:ascii="Times New Roman" w:hAnsi="Times New Roman" w:eastAsia="Times New Roman" w:cs="Times New Roman"/>
      </w:rPr>
    </w:lvl>
    <w:lvl w:ilvl="2">
      <w:start w:val="1"/>
      <w:numFmt w:val="bullet"/>
      <w:lvlText w:val=""/>
      <w:lvlJc w:val="left"/>
      <w:pPr>
        <w:tabs>
          <w:tab w:val="num" w:pos="4212"/>
        </w:tabs>
        <w:ind w:left="4212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4932"/>
        </w:tabs>
        <w:ind w:left="4932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5652"/>
        </w:tabs>
        <w:ind w:left="5652" w:hanging="360"/>
      </w:pPr>
      <w:rPr>
        <w:rFonts w:hint="default" w:ascii="Courier New" w:hAnsi="Courier New" w:cs="Symbol"/>
      </w:rPr>
    </w:lvl>
    <w:lvl w:ilvl="5">
      <w:start w:val="1"/>
      <w:numFmt w:val="bullet"/>
      <w:lvlText w:val=""/>
      <w:lvlJc w:val="left"/>
      <w:pPr>
        <w:tabs>
          <w:tab w:val="num" w:pos="6372"/>
        </w:tabs>
        <w:ind w:left="6372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7092"/>
        </w:tabs>
        <w:ind w:left="7092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7812"/>
        </w:tabs>
        <w:ind w:left="7812" w:hanging="360"/>
      </w:pPr>
      <w:rPr>
        <w:rFonts w:hint="default" w:ascii="Courier New" w:hAnsi="Courier New" w:cs="Symbol"/>
      </w:rPr>
    </w:lvl>
    <w:lvl w:ilvl="8">
      <w:start w:val="1"/>
      <w:numFmt w:val="bullet"/>
      <w:lvlText w:val=""/>
      <w:lvlJc w:val="left"/>
      <w:pPr>
        <w:tabs>
          <w:tab w:val="num" w:pos="8532"/>
        </w:tabs>
        <w:ind w:left="8532" w:hanging="360"/>
      </w:pPr>
      <w:rPr>
        <w:rFonts w:hint="default" w:ascii="Wingdings" w:hAnsi="Wingdings"/>
      </w:rPr>
    </w:lvl>
  </w:abstractNum>
  <w:abstractNum w:abstractNumId="11" w15:restartNumberingAfterBreak="0">
    <w:nsid w:val="489C55BC"/>
    <w:multiLevelType w:val="hybridMultilevel"/>
    <w:tmpl w:val="9A227D44"/>
    <w:lvl w:ilvl="0" w:tplc="7A50CDB8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ACC3735"/>
    <w:multiLevelType w:val="hybridMultilevel"/>
    <w:tmpl w:val="7BCE2D9C"/>
    <w:lvl w:ilvl="0" w:tplc="EF506684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53594C8B"/>
    <w:multiLevelType w:val="hybridMultilevel"/>
    <w:tmpl w:val="5E2C1492"/>
    <w:lvl w:ilvl="0" w:tplc="7A50CDB8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2BE5985"/>
    <w:multiLevelType w:val="hybridMultilevel"/>
    <w:tmpl w:val="4AAE4BA8"/>
    <w:lvl w:ilvl="0" w:tplc="EF506684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67AD1E23"/>
    <w:multiLevelType w:val="hybridMultilevel"/>
    <w:tmpl w:val="CA165896"/>
    <w:lvl w:ilvl="0" w:tplc="E3D4C520">
      <w:start w:val="1"/>
      <w:numFmt w:val="bullet"/>
      <w:lvlText w:val="t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Aria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Arial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Arial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6B3F0D08"/>
    <w:multiLevelType w:val="hybridMultilevel"/>
    <w:tmpl w:val="2C786286"/>
    <w:lvl w:ilvl="0" w:tplc="EF506684">
      <w:start w:val="1"/>
      <w:numFmt w:val="bullet"/>
      <w:lvlText w:val=""/>
      <w:lvlJc w:val="left"/>
      <w:pPr>
        <w:ind w:left="720" w:hanging="360"/>
      </w:pPr>
      <w:rPr>
        <w:rFonts w:hint="default" w:ascii="Symbol" w:hAnsi="Symbol"/>
        <w:color w:val="auto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6B560D52"/>
    <w:multiLevelType w:val="hybridMultilevel"/>
    <w:tmpl w:val="4CE8D8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9"/>
  </w:num>
  <w:num w:numId="2">
    <w:abstractNumId w:val="15"/>
  </w:num>
  <w:num w:numId="3">
    <w:abstractNumId w:val="11"/>
  </w:num>
  <w:num w:numId="4">
    <w:abstractNumId w:val="6"/>
  </w:num>
  <w:num w:numId="5">
    <w:abstractNumId w:val="13"/>
  </w:num>
  <w:num w:numId="6">
    <w:abstractNumId w:val="0"/>
  </w:num>
  <w:num w:numId="7">
    <w:abstractNumId w:val="14"/>
  </w:num>
  <w:num w:numId="8">
    <w:abstractNumId w:val="7"/>
  </w:num>
  <w:num w:numId="9">
    <w:abstractNumId w:val="1"/>
  </w:num>
  <w:num w:numId="10">
    <w:abstractNumId w:val="12"/>
  </w:num>
  <w:num w:numId="11">
    <w:abstractNumId w:val="16"/>
  </w:num>
  <w:num w:numId="12">
    <w:abstractNumId w:val="8"/>
  </w:num>
  <w:num w:numId="13">
    <w:abstractNumId w:val="10"/>
  </w:num>
  <w:num w:numId="14">
    <w:abstractNumId w:val="5"/>
  </w:num>
  <w:num w:numId="15">
    <w:abstractNumId w:val="4"/>
  </w:num>
  <w:num w:numId="16">
    <w:abstractNumId w:val="17"/>
  </w:num>
  <w:num w:numId="17">
    <w:abstractNumId w:val="3"/>
  </w:num>
  <w:num w:numId="18">
    <w:abstractNumId w:val="2"/>
  </w:num>
  <w:num w:numId="19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32"/>
  <w:removePersonalInformation/>
  <w:removeDateAndTime/>
  <w:displayBackgroundShape/>
  <w:embedSystemFonts/>
  <w:activeWritingStyle w:lang="fr-CA" w:vendorID="64" w:dllVersion="0" w:nlCheck="1" w:checkStyle="0" w:appName="MSWord"/>
  <w:trackRevisions w:val="false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1MjYzNzQ2NjW3NDVR0lEKTi0uzszPAykwNKsFAK1RZVEtAAAA"/>
  </w:docVars>
  <w:rsids>
    <w:rsidRoot w:val="00BC6425"/>
    <w:rsid w:val="0001079E"/>
    <w:rsid w:val="00010A41"/>
    <w:rsid w:val="000150E5"/>
    <w:rsid w:val="00016522"/>
    <w:rsid w:val="0002186D"/>
    <w:rsid w:val="00022589"/>
    <w:rsid w:val="00024F27"/>
    <w:rsid w:val="00031BA6"/>
    <w:rsid w:val="000379EF"/>
    <w:rsid w:val="00043389"/>
    <w:rsid w:val="00044B4D"/>
    <w:rsid w:val="00044FD6"/>
    <w:rsid w:val="00047B4F"/>
    <w:rsid w:val="00050731"/>
    <w:rsid w:val="00052B34"/>
    <w:rsid w:val="0005311E"/>
    <w:rsid w:val="00062C18"/>
    <w:rsid w:val="00063648"/>
    <w:rsid w:val="000725A2"/>
    <w:rsid w:val="00073B52"/>
    <w:rsid w:val="000771B1"/>
    <w:rsid w:val="000839E5"/>
    <w:rsid w:val="00096862"/>
    <w:rsid w:val="000A3774"/>
    <w:rsid w:val="000A707A"/>
    <w:rsid w:val="000B27FF"/>
    <w:rsid w:val="000B2960"/>
    <w:rsid w:val="000B37A1"/>
    <w:rsid w:val="000B3D69"/>
    <w:rsid w:val="000B5E47"/>
    <w:rsid w:val="000B62B4"/>
    <w:rsid w:val="000C0BF9"/>
    <w:rsid w:val="000C204C"/>
    <w:rsid w:val="000C34F0"/>
    <w:rsid w:val="000D16EC"/>
    <w:rsid w:val="000D5824"/>
    <w:rsid w:val="000E30BB"/>
    <w:rsid w:val="00103BFB"/>
    <w:rsid w:val="00104DEE"/>
    <w:rsid w:val="00107F81"/>
    <w:rsid w:val="001105FB"/>
    <w:rsid w:val="00110B62"/>
    <w:rsid w:val="00111E0F"/>
    <w:rsid w:val="00112CF6"/>
    <w:rsid w:val="001138B7"/>
    <w:rsid w:val="0011782C"/>
    <w:rsid w:val="0012239D"/>
    <w:rsid w:val="00126C10"/>
    <w:rsid w:val="00131C4C"/>
    <w:rsid w:val="00132453"/>
    <w:rsid w:val="00132E21"/>
    <w:rsid w:val="001358F9"/>
    <w:rsid w:val="0014095E"/>
    <w:rsid w:val="0014475F"/>
    <w:rsid w:val="001532B3"/>
    <w:rsid w:val="001545DB"/>
    <w:rsid w:val="00156644"/>
    <w:rsid w:val="0016594B"/>
    <w:rsid w:val="001659D8"/>
    <w:rsid w:val="001755CD"/>
    <w:rsid w:val="001770DA"/>
    <w:rsid w:val="00182078"/>
    <w:rsid w:val="00192FAD"/>
    <w:rsid w:val="0019390D"/>
    <w:rsid w:val="00195289"/>
    <w:rsid w:val="001A1886"/>
    <w:rsid w:val="001A1C42"/>
    <w:rsid w:val="001A5119"/>
    <w:rsid w:val="001A55FB"/>
    <w:rsid w:val="001A76D4"/>
    <w:rsid w:val="001B03CF"/>
    <w:rsid w:val="001C057A"/>
    <w:rsid w:val="001C5FE1"/>
    <w:rsid w:val="001C7D42"/>
    <w:rsid w:val="001D2F4F"/>
    <w:rsid w:val="001E0F3C"/>
    <w:rsid w:val="001E567E"/>
    <w:rsid w:val="001F0A16"/>
    <w:rsid w:val="001F24CF"/>
    <w:rsid w:val="001F3BA5"/>
    <w:rsid w:val="001F456F"/>
    <w:rsid w:val="00201177"/>
    <w:rsid w:val="00211841"/>
    <w:rsid w:val="00212DA6"/>
    <w:rsid w:val="002173E8"/>
    <w:rsid w:val="00222A3B"/>
    <w:rsid w:val="002239DA"/>
    <w:rsid w:val="00234115"/>
    <w:rsid w:val="002368AA"/>
    <w:rsid w:val="00237986"/>
    <w:rsid w:val="00245960"/>
    <w:rsid w:val="0024617E"/>
    <w:rsid w:val="00246822"/>
    <w:rsid w:val="00250897"/>
    <w:rsid w:val="00257BB3"/>
    <w:rsid w:val="0026315E"/>
    <w:rsid w:val="0026397C"/>
    <w:rsid w:val="002651DA"/>
    <w:rsid w:val="002670B1"/>
    <w:rsid w:val="002723AA"/>
    <w:rsid w:val="0027594A"/>
    <w:rsid w:val="00276631"/>
    <w:rsid w:val="0028073F"/>
    <w:rsid w:val="00281BEB"/>
    <w:rsid w:val="00283597"/>
    <w:rsid w:val="00283B12"/>
    <w:rsid w:val="00284ABE"/>
    <w:rsid w:val="00286DBE"/>
    <w:rsid w:val="00292578"/>
    <w:rsid w:val="002960AD"/>
    <w:rsid w:val="00297ECF"/>
    <w:rsid w:val="002A3D89"/>
    <w:rsid w:val="002B20B7"/>
    <w:rsid w:val="002B5BB2"/>
    <w:rsid w:val="002B6E73"/>
    <w:rsid w:val="002C1E30"/>
    <w:rsid w:val="002C5FF3"/>
    <w:rsid w:val="002D08B7"/>
    <w:rsid w:val="002D0B93"/>
    <w:rsid w:val="002D0F30"/>
    <w:rsid w:val="002D50B8"/>
    <w:rsid w:val="002D76B5"/>
    <w:rsid w:val="002E27BB"/>
    <w:rsid w:val="002F1EA7"/>
    <w:rsid w:val="002F63B4"/>
    <w:rsid w:val="00300756"/>
    <w:rsid w:val="003019FE"/>
    <w:rsid w:val="00301CEF"/>
    <w:rsid w:val="00302FE8"/>
    <w:rsid w:val="0030305B"/>
    <w:rsid w:val="00320565"/>
    <w:rsid w:val="00324F54"/>
    <w:rsid w:val="0032602D"/>
    <w:rsid w:val="00331485"/>
    <w:rsid w:val="00332A98"/>
    <w:rsid w:val="00333D08"/>
    <w:rsid w:val="003366ED"/>
    <w:rsid w:val="0034054D"/>
    <w:rsid w:val="003419F0"/>
    <w:rsid w:val="00346035"/>
    <w:rsid w:val="00347132"/>
    <w:rsid w:val="00360815"/>
    <w:rsid w:val="0036124F"/>
    <w:rsid w:val="003654B1"/>
    <w:rsid w:val="00372121"/>
    <w:rsid w:val="00373846"/>
    <w:rsid w:val="003822DB"/>
    <w:rsid w:val="00386B94"/>
    <w:rsid w:val="00387AD5"/>
    <w:rsid w:val="003933D0"/>
    <w:rsid w:val="00395D12"/>
    <w:rsid w:val="00397E5B"/>
    <w:rsid w:val="003A1A7F"/>
    <w:rsid w:val="003A2662"/>
    <w:rsid w:val="003A2A6E"/>
    <w:rsid w:val="003B05B2"/>
    <w:rsid w:val="003B2004"/>
    <w:rsid w:val="003B393A"/>
    <w:rsid w:val="003B6164"/>
    <w:rsid w:val="003C0459"/>
    <w:rsid w:val="003C049A"/>
    <w:rsid w:val="003D0ACD"/>
    <w:rsid w:val="003D1904"/>
    <w:rsid w:val="003D1E5A"/>
    <w:rsid w:val="003E00F3"/>
    <w:rsid w:val="003E033E"/>
    <w:rsid w:val="003E56B0"/>
    <w:rsid w:val="003F16B9"/>
    <w:rsid w:val="003F1F7F"/>
    <w:rsid w:val="003F7901"/>
    <w:rsid w:val="003F7B04"/>
    <w:rsid w:val="003F7F02"/>
    <w:rsid w:val="00404953"/>
    <w:rsid w:val="0041076B"/>
    <w:rsid w:val="00417586"/>
    <w:rsid w:val="00417E40"/>
    <w:rsid w:val="004268D7"/>
    <w:rsid w:val="004277AF"/>
    <w:rsid w:val="0043139C"/>
    <w:rsid w:val="00432922"/>
    <w:rsid w:val="00433841"/>
    <w:rsid w:val="00441A64"/>
    <w:rsid w:val="0045234F"/>
    <w:rsid w:val="00453355"/>
    <w:rsid w:val="004540B5"/>
    <w:rsid w:val="00456E4C"/>
    <w:rsid w:val="00461CCE"/>
    <w:rsid w:val="00465D9A"/>
    <w:rsid w:val="00466E28"/>
    <w:rsid w:val="0047789A"/>
    <w:rsid w:val="004779C1"/>
    <w:rsid w:val="0049070A"/>
    <w:rsid w:val="00497034"/>
    <w:rsid w:val="004B4946"/>
    <w:rsid w:val="004B4EE3"/>
    <w:rsid w:val="004C052A"/>
    <w:rsid w:val="004C2E95"/>
    <w:rsid w:val="004D181F"/>
    <w:rsid w:val="004D32E2"/>
    <w:rsid w:val="004D6485"/>
    <w:rsid w:val="004D7C55"/>
    <w:rsid w:val="004D7EE6"/>
    <w:rsid w:val="004E1270"/>
    <w:rsid w:val="004E7832"/>
    <w:rsid w:val="004F0158"/>
    <w:rsid w:val="004F3339"/>
    <w:rsid w:val="004F3B16"/>
    <w:rsid w:val="004F43C9"/>
    <w:rsid w:val="0050202C"/>
    <w:rsid w:val="0050266D"/>
    <w:rsid w:val="00502D03"/>
    <w:rsid w:val="005035DE"/>
    <w:rsid w:val="005048C3"/>
    <w:rsid w:val="005107E6"/>
    <w:rsid w:val="005149F0"/>
    <w:rsid w:val="0051593A"/>
    <w:rsid w:val="00521F13"/>
    <w:rsid w:val="00523199"/>
    <w:rsid w:val="00532606"/>
    <w:rsid w:val="00536241"/>
    <w:rsid w:val="0053692F"/>
    <w:rsid w:val="00537010"/>
    <w:rsid w:val="00544490"/>
    <w:rsid w:val="005445F3"/>
    <w:rsid w:val="00552A08"/>
    <w:rsid w:val="00552A58"/>
    <w:rsid w:val="00554322"/>
    <w:rsid w:val="005577B6"/>
    <w:rsid w:val="00557C17"/>
    <w:rsid w:val="00567CFB"/>
    <w:rsid w:val="00567DB9"/>
    <w:rsid w:val="005705CD"/>
    <w:rsid w:val="00572662"/>
    <w:rsid w:val="00586A40"/>
    <w:rsid w:val="00586B1C"/>
    <w:rsid w:val="00593567"/>
    <w:rsid w:val="005973BA"/>
    <w:rsid w:val="005A7AE6"/>
    <w:rsid w:val="005B1126"/>
    <w:rsid w:val="005B43D9"/>
    <w:rsid w:val="005B6FAE"/>
    <w:rsid w:val="005C03AB"/>
    <w:rsid w:val="005D05A0"/>
    <w:rsid w:val="005D6E0A"/>
    <w:rsid w:val="005E21E1"/>
    <w:rsid w:val="005E3EBD"/>
    <w:rsid w:val="005E5AFD"/>
    <w:rsid w:val="005E6883"/>
    <w:rsid w:val="005F4536"/>
    <w:rsid w:val="005F4836"/>
    <w:rsid w:val="005F6ED5"/>
    <w:rsid w:val="00600DE1"/>
    <w:rsid w:val="0060109A"/>
    <w:rsid w:val="006037D2"/>
    <w:rsid w:val="00611CCB"/>
    <w:rsid w:val="00614753"/>
    <w:rsid w:val="00626558"/>
    <w:rsid w:val="006272BC"/>
    <w:rsid w:val="0063058F"/>
    <w:rsid w:val="00644059"/>
    <w:rsid w:val="00655025"/>
    <w:rsid w:val="006568FF"/>
    <w:rsid w:val="00660325"/>
    <w:rsid w:val="006608C4"/>
    <w:rsid w:val="00667CF3"/>
    <w:rsid w:val="0067003A"/>
    <w:rsid w:val="006746FE"/>
    <w:rsid w:val="0067499A"/>
    <w:rsid w:val="00681EAD"/>
    <w:rsid w:val="006820F8"/>
    <w:rsid w:val="006861AA"/>
    <w:rsid w:val="006916C2"/>
    <w:rsid w:val="00693984"/>
    <w:rsid w:val="00694333"/>
    <w:rsid w:val="00696139"/>
    <w:rsid w:val="006968D2"/>
    <w:rsid w:val="006A2FDE"/>
    <w:rsid w:val="006A46B7"/>
    <w:rsid w:val="006A6271"/>
    <w:rsid w:val="006A7724"/>
    <w:rsid w:val="006B27CC"/>
    <w:rsid w:val="006B2B98"/>
    <w:rsid w:val="006B3679"/>
    <w:rsid w:val="006B3AAB"/>
    <w:rsid w:val="006B431F"/>
    <w:rsid w:val="006C393A"/>
    <w:rsid w:val="006C39FF"/>
    <w:rsid w:val="006C5406"/>
    <w:rsid w:val="006C57BF"/>
    <w:rsid w:val="006D1A2D"/>
    <w:rsid w:val="006D237F"/>
    <w:rsid w:val="006D30D3"/>
    <w:rsid w:val="006D52F5"/>
    <w:rsid w:val="006D755F"/>
    <w:rsid w:val="006E6D2F"/>
    <w:rsid w:val="006F065A"/>
    <w:rsid w:val="007067B7"/>
    <w:rsid w:val="00706885"/>
    <w:rsid w:val="00706957"/>
    <w:rsid w:val="00712776"/>
    <w:rsid w:val="007143D3"/>
    <w:rsid w:val="00714B17"/>
    <w:rsid w:val="00715846"/>
    <w:rsid w:val="00715893"/>
    <w:rsid w:val="00735F92"/>
    <w:rsid w:val="0073732E"/>
    <w:rsid w:val="007374E1"/>
    <w:rsid w:val="00737A08"/>
    <w:rsid w:val="00740E26"/>
    <w:rsid w:val="00741207"/>
    <w:rsid w:val="00741947"/>
    <w:rsid w:val="00742003"/>
    <w:rsid w:val="00742CFF"/>
    <w:rsid w:val="00744EA0"/>
    <w:rsid w:val="007452AC"/>
    <w:rsid w:val="00763D60"/>
    <w:rsid w:val="007731A0"/>
    <w:rsid w:val="00775EBE"/>
    <w:rsid w:val="0077728A"/>
    <w:rsid w:val="00777F6F"/>
    <w:rsid w:val="0078094A"/>
    <w:rsid w:val="00780CE0"/>
    <w:rsid w:val="00782742"/>
    <w:rsid w:val="00782FA9"/>
    <w:rsid w:val="0078475C"/>
    <w:rsid w:val="00786FDB"/>
    <w:rsid w:val="0079213B"/>
    <w:rsid w:val="0079350D"/>
    <w:rsid w:val="00795A53"/>
    <w:rsid w:val="007963C2"/>
    <w:rsid w:val="00796B74"/>
    <w:rsid w:val="007A05B4"/>
    <w:rsid w:val="007A1745"/>
    <w:rsid w:val="007A180C"/>
    <w:rsid w:val="007A1C47"/>
    <w:rsid w:val="007A1D19"/>
    <w:rsid w:val="007A73C5"/>
    <w:rsid w:val="007A756A"/>
    <w:rsid w:val="007B24B8"/>
    <w:rsid w:val="007B382A"/>
    <w:rsid w:val="007B4D9C"/>
    <w:rsid w:val="007C2FED"/>
    <w:rsid w:val="007C4624"/>
    <w:rsid w:val="007D2791"/>
    <w:rsid w:val="007D30F0"/>
    <w:rsid w:val="007D4580"/>
    <w:rsid w:val="007E0F0A"/>
    <w:rsid w:val="007E3565"/>
    <w:rsid w:val="007E499D"/>
    <w:rsid w:val="007E53BE"/>
    <w:rsid w:val="007E6461"/>
    <w:rsid w:val="007E77A1"/>
    <w:rsid w:val="007E7B5C"/>
    <w:rsid w:val="008042FE"/>
    <w:rsid w:val="00804CF5"/>
    <w:rsid w:val="00807841"/>
    <w:rsid w:val="0081320F"/>
    <w:rsid w:val="00813D6C"/>
    <w:rsid w:val="00814B9C"/>
    <w:rsid w:val="00815657"/>
    <w:rsid w:val="00816B03"/>
    <w:rsid w:val="00824CC8"/>
    <w:rsid w:val="00834297"/>
    <w:rsid w:val="008505E8"/>
    <w:rsid w:val="008642A1"/>
    <w:rsid w:val="0086476E"/>
    <w:rsid w:val="008679A9"/>
    <w:rsid w:val="00867FB9"/>
    <w:rsid w:val="008723BD"/>
    <w:rsid w:val="008814C3"/>
    <w:rsid w:val="00883D56"/>
    <w:rsid w:val="00891850"/>
    <w:rsid w:val="0089335A"/>
    <w:rsid w:val="008A7750"/>
    <w:rsid w:val="008B5E32"/>
    <w:rsid w:val="008B6A24"/>
    <w:rsid w:val="008B752C"/>
    <w:rsid w:val="008C3AC1"/>
    <w:rsid w:val="008C3FFE"/>
    <w:rsid w:val="008D0CE5"/>
    <w:rsid w:val="008D3844"/>
    <w:rsid w:val="008D5051"/>
    <w:rsid w:val="008D5465"/>
    <w:rsid w:val="008D6091"/>
    <w:rsid w:val="008D6F3F"/>
    <w:rsid w:val="008D7EFF"/>
    <w:rsid w:val="008E19E3"/>
    <w:rsid w:val="008E3C04"/>
    <w:rsid w:val="008E5D12"/>
    <w:rsid w:val="008E6EEB"/>
    <w:rsid w:val="008F3104"/>
    <w:rsid w:val="0090161B"/>
    <w:rsid w:val="00901C91"/>
    <w:rsid w:val="00901FD5"/>
    <w:rsid w:val="009112E9"/>
    <w:rsid w:val="0091178A"/>
    <w:rsid w:val="00911F1F"/>
    <w:rsid w:val="009136BB"/>
    <w:rsid w:val="0092092F"/>
    <w:rsid w:val="00921C72"/>
    <w:rsid w:val="00923870"/>
    <w:rsid w:val="0092487A"/>
    <w:rsid w:val="00930E9D"/>
    <w:rsid w:val="00932432"/>
    <w:rsid w:val="00955784"/>
    <w:rsid w:val="00964803"/>
    <w:rsid w:val="0097071C"/>
    <w:rsid w:val="009740F6"/>
    <w:rsid w:val="0098030A"/>
    <w:rsid w:val="0098297F"/>
    <w:rsid w:val="009906D6"/>
    <w:rsid w:val="0099234C"/>
    <w:rsid w:val="009929D5"/>
    <w:rsid w:val="009A1E16"/>
    <w:rsid w:val="009A23B3"/>
    <w:rsid w:val="009C1981"/>
    <w:rsid w:val="009D0FD9"/>
    <w:rsid w:val="009D4CDF"/>
    <w:rsid w:val="009D53E4"/>
    <w:rsid w:val="009D6E86"/>
    <w:rsid w:val="009D6F6A"/>
    <w:rsid w:val="009E0E1E"/>
    <w:rsid w:val="009E2622"/>
    <w:rsid w:val="009F0B3F"/>
    <w:rsid w:val="009F3629"/>
    <w:rsid w:val="009F48C8"/>
    <w:rsid w:val="00A00683"/>
    <w:rsid w:val="00A02518"/>
    <w:rsid w:val="00A0497F"/>
    <w:rsid w:val="00A11A2D"/>
    <w:rsid w:val="00A131C1"/>
    <w:rsid w:val="00A1460C"/>
    <w:rsid w:val="00A202D0"/>
    <w:rsid w:val="00A224F7"/>
    <w:rsid w:val="00A23EFC"/>
    <w:rsid w:val="00A247A5"/>
    <w:rsid w:val="00A326E2"/>
    <w:rsid w:val="00A37DD9"/>
    <w:rsid w:val="00A40EA2"/>
    <w:rsid w:val="00A42AED"/>
    <w:rsid w:val="00A47D29"/>
    <w:rsid w:val="00A539F0"/>
    <w:rsid w:val="00A560F4"/>
    <w:rsid w:val="00A56208"/>
    <w:rsid w:val="00A63DD2"/>
    <w:rsid w:val="00A71B0D"/>
    <w:rsid w:val="00A7212A"/>
    <w:rsid w:val="00A77A26"/>
    <w:rsid w:val="00A80290"/>
    <w:rsid w:val="00A84DE7"/>
    <w:rsid w:val="00A86641"/>
    <w:rsid w:val="00A90A9D"/>
    <w:rsid w:val="00A92956"/>
    <w:rsid w:val="00A969EE"/>
    <w:rsid w:val="00AA17FF"/>
    <w:rsid w:val="00AA31CC"/>
    <w:rsid w:val="00AA7E19"/>
    <w:rsid w:val="00AB49AE"/>
    <w:rsid w:val="00AC1311"/>
    <w:rsid w:val="00AC7D6B"/>
    <w:rsid w:val="00AE0CF3"/>
    <w:rsid w:val="00AF355A"/>
    <w:rsid w:val="00AF4BE0"/>
    <w:rsid w:val="00AF6A82"/>
    <w:rsid w:val="00B0072F"/>
    <w:rsid w:val="00B0740F"/>
    <w:rsid w:val="00B207C8"/>
    <w:rsid w:val="00B22E67"/>
    <w:rsid w:val="00B24C2E"/>
    <w:rsid w:val="00B311BB"/>
    <w:rsid w:val="00B31CC3"/>
    <w:rsid w:val="00B425A3"/>
    <w:rsid w:val="00B436D0"/>
    <w:rsid w:val="00B51FEA"/>
    <w:rsid w:val="00B53CFC"/>
    <w:rsid w:val="00B569C1"/>
    <w:rsid w:val="00B73884"/>
    <w:rsid w:val="00B747AD"/>
    <w:rsid w:val="00B75E98"/>
    <w:rsid w:val="00B80395"/>
    <w:rsid w:val="00B80FC7"/>
    <w:rsid w:val="00B81098"/>
    <w:rsid w:val="00B87FCA"/>
    <w:rsid w:val="00B96794"/>
    <w:rsid w:val="00BA32A2"/>
    <w:rsid w:val="00BA4F68"/>
    <w:rsid w:val="00BA6311"/>
    <w:rsid w:val="00BA768C"/>
    <w:rsid w:val="00BB26B5"/>
    <w:rsid w:val="00BB310B"/>
    <w:rsid w:val="00BB3D3F"/>
    <w:rsid w:val="00BB75B8"/>
    <w:rsid w:val="00BC2283"/>
    <w:rsid w:val="00BC2B84"/>
    <w:rsid w:val="00BC6425"/>
    <w:rsid w:val="00BD4DD0"/>
    <w:rsid w:val="00BE275A"/>
    <w:rsid w:val="00BE2F3E"/>
    <w:rsid w:val="00BE4A42"/>
    <w:rsid w:val="00BE50C7"/>
    <w:rsid w:val="00BE54F9"/>
    <w:rsid w:val="00BE6426"/>
    <w:rsid w:val="00BF075E"/>
    <w:rsid w:val="00BF3AA5"/>
    <w:rsid w:val="00BF4F1A"/>
    <w:rsid w:val="00C02B04"/>
    <w:rsid w:val="00C040DF"/>
    <w:rsid w:val="00C10639"/>
    <w:rsid w:val="00C10CE1"/>
    <w:rsid w:val="00C11E0E"/>
    <w:rsid w:val="00C16C58"/>
    <w:rsid w:val="00C223E8"/>
    <w:rsid w:val="00C226FD"/>
    <w:rsid w:val="00C31C84"/>
    <w:rsid w:val="00C32EDD"/>
    <w:rsid w:val="00C3621F"/>
    <w:rsid w:val="00C3712C"/>
    <w:rsid w:val="00C40299"/>
    <w:rsid w:val="00C41A6D"/>
    <w:rsid w:val="00C422EB"/>
    <w:rsid w:val="00C42695"/>
    <w:rsid w:val="00C53CC7"/>
    <w:rsid w:val="00C55DD5"/>
    <w:rsid w:val="00C637BA"/>
    <w:rsid w:val="00C6410F"/>
    <w:rsid w:val="00C720D4"/>
    <w:rsid w:val="00C75F3A"/>
    <w:rsid w:val="00C761A9"/>
    <w:rsid w:val="00C80CBC"/>
    <w:rsid w:val="00C85F4E"/>
    <w:rsid w:val="00C866BC"/>
    <w:rsid w:val="00C87179"/>
    <w:rsid w:val="00C9679D"/>
    <w:rsid w:val="00C96CA6"/>
    <w:rsid w:val="00C97045"/>
    <w:rsid w:val="00C9716A"/>
    <w:rsid w:val="00C97D19"/>
    <w:rsid w:val="00CC0741"/>
    <w:rsid w:val="00CC1E42"/>
    <w:rsid w:val="00CC27DA"/>
    <w:rsid w:val="00CC401D"/>
    <w:rsid w:val="00CD2BE5"/>
    <w:rsid w:val="00CD7AB8"/>
    <w:rsid w:val="00CD7DD1"/>
    <w:rsid w:val="00CF14B0"/>
    <w:rsid w:val="00CF212E"/>
    <w:rsid w:val="00CF2168"/>
    <w:rsid w:val="00D02BA1"/>
    <w:rsid w:val="00D04FBC"/>
    <w:rsid w:val="00D14228"/>
    <w:rsid w:val="00D14728"/>
    <w:rsid w:val="00D1683E"/>
    <w:rsid w:val="00D170C0"/>
    <w:rsid w:val="00D17A7F"/>
    <w:rsid w:val="00D20F5D"/>
    <w:rsid w:val="00D36877"/>
    <w:rsid w:val="00D45E2D"/>
    <w:rsid w:val="00D47B58"/>
    <w:rsid w:val="00D53DB1"/>
    <w:rsid w:val="00D562FC"/>
    <w:rsid w:val="00D57E53"/>
    <w:rsid w:val="00D64493"/>
    <w:rsid w:val="00D6787A"/>
    <w:rsid w:val="00D735EC"/>
    <w:rsid w:val="00D747B5"/>
    <w:rsid w:val="00D76B0C"/>
    <w:rsid w:val="00D82B26"/>
    <w:rsid w:val="00D8506B"/>
    <w:rsid w:val="00D86994"/>
    <w:rsid w:val="00D8735D"/>
    <w:rsid w:val="00D91ED7"/>
    <w:rsid w:val="00D9337A"/>
    <w:rsid w:val="00D93A8A"/>
    <w:rsid w:val="00D97E8A"/>
    <w:rsid w:val="00DA387E"/>
    <w:rsid w:val="00DA6C03"/>
    <w:rsid w:val="00DA6F3E"/>
    <w:rsid w:val="00DB23A6"/>
    <w:rsid w:val="00DB3E05"/>
    <w:rsid w:val="00DB4ADC"/>
    <w:rsid w:val="00DB645C"/>
    <w:rsid w:val="00DC2168"/>
    <w:rsid w:val="00DC50FD"/>
    <w:rsid w:val="00DC7693"/>
    <w:rsid w:val="00DD3B09"/>
    <w:rsid w:val="00DE0A0A"/>
    <w:rsid w:val="00DE1C63"/>
    <w:rsid w:val="00DE3D4B"/>
    <w:rsid w:val="00DE3D65"/>
    <w:rsid w:val="00DF2BBD"/>
    <w:rsid w:val="00E0146A"/>
    <w:rsid w:val="00E02EA9"/>
    <w:rsid w:val="00E133C2"/>
    <w:rsid w:val="00E16CFF"/>
    <w:rsid w:val="00E20EE0"/>
    <w:rsid w:val="00E24691"/>
    <w:rsid w:val="00E259FF"/>
    <w:rsid w:val="00E27192"/>
    <w:rsid w:val="00E316D4"/>
    <w:rsid w:val="00E31764"/>
    <w:rsid w:val="00E37378"/>
    <w:rsid w:val="00E41914"/>
    <w:rsid w:val="00E44AD4"/>
    <w:rsid w:val="00E46D4D"/>
    <w:rsid w:val="00E51E23"/>
    <w:rsid w:val="00E60A72"/>
    <w:rsid w:val="00E7328D"/>
    <w:rsid w:val="00E800D3"/>
    <w:rsid w:val="00E80A68"/>
    <w:rsid w:val="00E851DA"/>
    <w:rsid w:val="00E87065"/>
    <w:rsid w:val="00E90EE0"/>
    <w:rsid w:val="00E92808"/>
    <w:rsid w:val="00E94524"/>
    <w:rsid w:val="00E94678"/>
    <w:rsid w:val="00E959D3"/>
    <w:rsid w:val="00E97B0A"/>
    <w:rsid w:val="00EA2F57"/>
    <w:rsid w:val="00EA589A"/>
    <w:rsid w:val="00EA59EE"/>
    <w:rsid w:val="00EB4C5E"/>
    <w:rsid w:val="00EB561A"/>
    <w:rsid w:val="00EB780B"/>
    <w:rsid w:val="00EC0DBF"/>
    <w:rsid w:val="00EC2A97"/>
    <w:rsid w:val="00EC3483"/>
    <w:rsid w:val="00EC4C03"/>
    <w:rsid w:val="00EC7AFD"/>
    <w:rsid w:val="00ED5390"/>
    <w:rsid w:val="00ED684B"/>
    <w:rsid w:val="00EE40B3"/>
    <w:rsid w:val="00EF0EAE"/>
    <w:rsid w:val="00EF1975"/>
    <w:rsid w:val="00EF341C"/>
    <w:rsid w:val="00EF7A9C"/>
    <w:rsid w:val="00F300BD"/>
    <w:rsid w:val="00F41E1D"/>
    <w:rsid w:val="00F4259C"/>
    <w:rsid w:val="00F425EC"/>
    <w:rsid w:val="00F43D5E"/>
    <w:rsid w:val="00F45C80"/>
    <w:rsid w:val="00F47930"/>
    <w:rsid w:val="00F47B22"/>
    <w:rsid w:val="00F51789"/>
    <w:rsid w:val="00F62648"/>
    <w:rsid w:val="00F65AF2"/>
    <w:rsid w:val="00F65CB0"/>
    <w:rsid w:val="00F804DF"/>
    <w:rsid w:val="00F82BF9"/>
    <w:rsid w:val="00F83D13"/>
    <w:rsid w:val="00F93158"/>
    <w:rsid w:val="00F96D02"/>
    <w:rsid w:val="00F97A6D"/>
    <w:rsid w:val="00FA1382"/>
    <w:rsid w:val="00FA4199"/>
    <w:rsid w:val="00FA544E"/>
    <w:rsid w:val="00FA7EB3"/>
    <w:rsid w:val="00FB1047"/>
    <w:rsid w:val="00FB1CDA"/>
    <w:rsid w:val="00FB2EB2"/>
    <w:rsid w:val="00FC079B"/>
    <w:rsid w:val="00FC1C2E"/>
    <w:rsid w:val="00FC6BE5"/>
    <w:rsid w:val="00FE118E"/>
    <w:rsid w:val="00FE43CC"/>
    <w:rsid w:val="00FE532C"/>
    <w:rsid w:val="2F844FF3"/>
    <w:rsid w:val="4B3D0A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4524F"/>
  <w15:docId w15:val="{D592A45F-C0CF-42C2-A1C6-734BE69F1AB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SimSu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uiPriority="0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iPriority="0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4277AF"/>
    <w:rPr>
      <w:rFonts w:ascii="Times New Roman" w:hAnsi="Times New Roman" w:eastAsia="Times New Roman"/>
      <w:sz w:val="24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C6425"/>
    <w:pPr>
      <w:tabs>
        <w:tab w:val="center" w:pos="4153"/>
        <w:tab w:val="right" w:pos="8306"/>
      </w:tabs>
      <w:autoSpaceDE w:val="0"/>
      <w:autoSpaceDN w:val="0"/>
      <w:jc w:val="both"/>
    </w:pPr>
    <w:rPr>
      <w:rFonts w:ascii="Arial" w:hAnsi="Arial"/>
      <w:sz w:val="22"/>
      <w:szCs w:val="22"/>
      <w:lang w:val="en-GB"/>
    </w:rPr>
  </w:style>
  <w:style w:type="character" w:styleId="HeaderChar" w:customStyle="1">
    <w:name w:val="Header Char"/>
    <w:link w:val="Header"/>
    <w:uiPriority w:val="99"/>
    <w:rsid w:val="00BC6425"/>
    <w:rPr>
      <w:rFonts w:ascii="Arial" w:hAnsi="Arial" w:eastAsia="Times New Roman" w:cs="Times New Roman"/>
      <w:sz w:val="22"/>
      <w:szCs w:val="22"/>
      <w:lang w:val="en-GB"/>
    </w:rPr>
  </w:style>
  <w:style w:type="paragraph" w:styleId="DefaultText" w:customStyle="1">
    <w:name w:val="Default Text"/>
    <w:basedOn w:val="Normal"/>
    <w:qFormat/>
    <w:rsid w:val="00BC6425"/>
    <w:pPr>
      <w:overflowPunct w:val="0"/>
      <w:autoSpaceDE w:val="0"/>
      <w:autoSpaceDN w:val="0"/>
      <w:adjustRightInd w:val="0"/>
      <w:textAlignment w:val="baseline"/>
    </w:pPr>
    <w:rPr>
      <w:szCs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22A3B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22A3B"/>
    <w:rPr>
      <w:rFonts w:ascii="Times New Roman" w:hAnsi="Times New Roman" w:eastAsia="Times New Roman"/>
      <w:sz w:val="24"/>
    </w:rPr>
  </w:style>
  <w:style w:type="paragraph" w:styleId="ListParagraph">
    <w:name w:val="List Paragraph"/>
    <w:basedOn w:val="Normal"/>
    <w:uiPriority w:val="34"/>
    <w:qFormat/>
    <w:rsid w:val="00257BB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32E21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C4029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nhideWhenUsed/>
    <w:rsid w:val="00C866BC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C866BC"/>
    <w:rPr>
      <w:sz w:val="20"/>
    </w:rPr>
  </w:style>
  <w:style w:type="character" w:styleId="CommentTextChar" w:customStyle="1">
    <w:name w:val="Comment Text Char"/>
    <w:basedOn w:val="DefaultParagraphFont"/>
    <w:link w:val="CommentText"/>
    <w:rsid w:val="00C866BC"/>
    <w:rPr>
      <w:rFonts w:ascii="Times New Roman" w:hAnsi="Times New Roman" w:eastAsia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66B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C866BC"/>
    <w:rPr>
      <w:rFonts w:ascii="Times New Roman" w:hAnsi="Times New Roman" w:eastAsia="Times New Roman"/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66BC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866BC"/>
    <w:rPr>
      <w:rFonts w:ascii="Segoe UI" w:hAnsi="Segoe UI" w:eastAsia="Times New Roman" w:cs="Segoe UI"/>
      <w:sz w:val="18"/>
      <w:szCs w:val="18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796B74"/>
    <w:rPr>
      <w:color w:val="605E5C"/>
      <w:shd w:val="clear" w:color="auto" w:fill="E1DFDD"/>
    </w:rPr>
  </w:style>
  <w:style w:type="paragraph" w:styleId="Default" w:customStyle="1">
    <w:name w:val="Default"/>
    <w:rsid w:val="006968D2"/>
    <w:pPr>
      <w:widowControl w:val="0"/>
      <w:autoSpaceDE w:val="0"/>
      <w:autoSpaceDN w:val="0"/>
      <w:adjustRightInd w:val="0"/>
    </w:pPr>
    <w:rPr>
      <w:rFonts w:ascii="Times New Roman" w:hAnsi="Times New Roman" w:eastAsiaTheme="minorEastAsia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0725A2"/>
    <w:rPr>
      <w:color w:val="605E5C"/>
      <w:shd w:val="clear" w:color="auto" w:fill="E1DFDD"/>
    </w:rPr>
  </w:style>
  <w:style w:type="character" w:styleId="apple-converted-space" w:customStyle="1">
    <w:name w:val="apple-converted-space"/>
    <w:basedOn w:val="DefaultParagraphFont"/>
    <w:rsid w:val="00502D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74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1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3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0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94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36789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1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865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92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692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4169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018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6822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408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0706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912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072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609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372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418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3967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4456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01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9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header" Target="header2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9977CC-C0A5-421C-9780-FF314D9DA61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/>
  <keywords/>
  <lastModifiedBy>Jonathan Craigmyle</lastModifiedBy>
  <revision>3</revision>
  <dcterms:created xsi:type="dcterms:W3CDTF">2023-09-29T03:42:00.0000000Z</dcterms:created>
  <dcterms:modified xsi:type="dcterms:W3CDTF">2024-01-16T19:53:38.8483087Z</dcterms:modified>
</coreProperties>
</file>